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ED91A" w14:textId="77777777" w:rsidR="00477129" w:rsidRPr="001B13F8" w:rsidRDefault="00477129" w:rsidP="00477129">
      <w:pPr>
        <w:tabs>
          <w:tab w:val="left" w:pos="4320"/>
        </w:tabs>
        <w:ind w:left="426" w:hanging="426"/>
        <w:jc w:val="right"/>
        <w:rPr>
          <w:sz w:val="20"/>
        </w:rPr>
      </w:pPr>
      <w:r w:rsidRPr="001B13F8">
        <w:rPr>
          <w:sz w:val="20"/>
        </w:rPr>
        <w:t>4.pielikums</w:t>
      </w:r>
    </w:p>
    <w:p w14:paraId="276BAA77" w14:textId="77777777" w:rsidR="00477129" w:rsidRPr="001B13F8" w:rsidRDefault="00477129" w:rsidP="00477129">
      <w:pPr>
        <w:ind w:left="4320"/>
        <w:jc w:val="right"/>
        <w:rPr>
          <w:sz w:val="20"/>
        </w:rPr>
      </w:pPr>
      <w:r w:rsidRPr="001B13F8">
        <w:rPr>
          <w:sz w:val="20"/>
        </w:rPr>
        <w:t>Sabiedrisko pakalpojumu regulēšanas komisijas</w:t>
      </w:r>
    </w:p>
    <w:p w14:paraId="68775FFC" w14:textId="77777777" w:rsidR="00477129" w:rsidRPr="001B13F8" w:rsidRDefault="00477129" w:rsidP="00477129">
      <w:pPr>
        <w:ind w:left="4320"/>
        <w:jc w:val="right"/>
        <w:rPr>
          <w:bCs/>
          <w:sz w:val="20"/>
        </w:rPr>
      </w:pPr>
      <w:r w:rsidRPr="001B13F8">
        <w:rPr>
          <w:sz w:val="20"/>
        </w:rPr>
        <w:t xml:space="preserve">2022.gada </w:t>
      </w:r>
      <w:r>
        <w:rPr>
          <w:sz w:val="20"/>
        </w:rPr>
        <w:t>18</w:t>
      </w:r>
      <w:r w:rsidRPr="001B13F8">
        <w:rPr>
          <w:sz w:val="20"/>
        </w:rPr>
        <w:t>.</w:t>
      </w:r>
      <w:r>
        <w:rPr>
          <w:sz w:val="20"/>
        </w:rPr>
        <w:t>augusta</w:t>
      </w:r>
      <w:r w:rsidRPr="001B13F8">
        <w:rPr>
          <w:sz w:val="20"/>
        </w:rPr>
        <w:t xml:space="preserve"> lēmumam Nr.</w:t>
      </w:r>
      <w:r>
        <w:rPr>
          <w:sz w:val="20"/>
        </w:rPr>
        <w:t>1/10</w:t>
      </w:r>
    </w:p>
    <w:p w14:paraId="46AA2EB2" w14:textId="77777777" w:rsidR="00477129" w:rsidRPr="001B13F8" w:rsidRDefault="00477129" w:rsidP="00477129">
      <w:pPr>
        <w:jc w:val="center"/>
        <w:rPr>
          <w:bCs/>
        </w:rPr>
      </w:pPr>
    </w:p>
    <w:p w14:paraId="09CE4EF0" w14:textId="77777777" w:rsidR="00477129" w:rsidRPr="001B13F8" w:rsidRDefault="00477129" w:rsidP="00477129">
      <w:pPr>
        <w:jc w:val="center"/>
        <w:rPr>
          <w:b/>
        </w:rPr>
      </w:pPr>
      <w:r w:rsidRPr="001B13F8">
        <w:rPr>
          <w:b/>
        </w:rPr>
        <w:t>Pieprasījums par numerācijas lietošanas tiesību tālāknodošanu</w:t>
      </w:r>
    </w:p>
    <w:p w14:paraId="4AB712B8" w14:textId="77777777" w:rsidR="00477129" w:rsidRPr="001B13F8" w:rsidRDefault="00477129" w:rsidP="00477129">
      <w:pPr>
        <w:pStyle w:val="Header"/>
        <w:tabs>
          <w:tab w:val="clear" w:pos="4153"/>
          <w:tab w:val="clear" w:pos="8306"/>
        </w:tabs>
        <w:rPr>
          <w:u w:val="single"/>
        </w:rPr>
      </w:pPr>
    </w:p>
    <w:p w14:paraId="6C560C42" w14:textId="77777777" w:rsidR="00477129" w:rsidRPr="001B13F8" w:rsidRDefault="00477129" w:rsidP="00477129">
      <w:pPr>
        <w:ind w:left="284" w:hanging="284"/>
        <w:rPr>
          <w:b/>
        </w:rPr>
      </w:pPr>
      <w:r w:rsidRPr="001B13F8">
        <w:rPr>
          <w:b/>
        </w:rPr>
        <w:t>1. Informācija par komersantu, kurš tālāknodod numerācijas lietošanas tiesības:</w:t>
      </w:r>
    </w:p>
    <w:p w14:paraId="3C214400" w14:textId="77777777" w:rsidR="00477129" w:rsidRPr="001B13F8" w:rsidRDefault="00477129" w:rsidP="00477129">
      <w:pPr>
        <w:ind w:left="284" w:hanging="284"/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0"/>
        <w:gridCol w:w="4531"/>
      </w:tblGrid>
      <w:tr w:rsidR="00477129" w:rsidRPr="001B13F8" w14:paraId="0FA23AA0" w14:textId="77777777" w:rsidTr="00427FBE">
        <w:trPr>
          <w:jc w:val="center"/>
        </w:trPr>
        <w:tc>
          <w:tcPr>
            <w:tcW w:w="4530" w:type="dxa"/>
            <w:shd w:val="clear" w:color="auto" w:fill="auto"/>
          </w:tcPr>
          <w:p w14:paraId="633A8FEF" w14:textId="77777777" w:rsidR="00477129" w:rsidRPr="001B13F8" w:rsidRDefault="00477129" w:rsidP="00427FBE">
            <w:r w:rsidRPr="001B13F8">
              <w:rPr>
                <w:b/>
                <w:bCs/>
              </w:rPr>
              <w:t>1.</w:t>
            </w:r>
            <w:r w:rsidRPr="001B13F8">
              <w:t xml:space="preserve"> Komersanta nosaukums </w:t>
            </w:r>
          </w:p>
        </w:tc>
        <w:tc>
          <w:tcPr>
            <w:tcW w:w="4531" w:type="dxa"/>
            <w:shd w:val="clear" w:color="auto" w:fill="auto"/>
          </w:tcPr>
          <w:p w14:paraId="58B0BF28" w14:textId="77777777" w:rsidR="00477129" w:rsidRPr="001B13F8" w:rsidRDefault="00477129" w:rsidP="00427FBE">
            <w:pPr>
              <w:ind w:left="34"/>
            </w:pPr>
          </w:p>
        </w:tc>
      </w:tr>
      <w:tr w:rsidR="00477129" w:rsidRPr="001B13F8" w14:paraId="250C7A6E" w14:textId="77777777" w:rsidTr="00427FBE">
        <w:trPr>
          <w:jc w:val="center"/>
        </w:trPr>
        <w:tc>
          <w:tcPr>
            <w:tcW w:w="4530" w:type="dxa"/>
            <w:shd w:val="clear" w:color="auto" w:fill="auto"/>
          </w:tcPr>
          <w:p w14:paraId="5DAFBE7A" w14:textId="77777777" w:rsidR="00477129" w:rsidRPr="001B13F8" w:rsidRDefault="00477129" w:rsidP="00427FBE">
            <w:pPr>
              <w:ind w:left="34"/>
            </w:pPr>
            <w:r w:rsidRPr="001B13F8">
              <w:rPr>
                <w:b/>
                <w:bCs/>
              </w:rPr>
              <w:t>2.</w:t>
            </w:r>
            <w:r w:rsidRPr="001B13F8">
              <w:t xml:space="preserve"> Reģistrācijas numurs</w:t>
            </w:r>
          </w:p>
        </w:tc>
        <w:tc>
          <w:tcPr>
            <w:tcW w:w="4531" w:type="dxa"/>
            <w:shd w:val="clear" w:color="auto" w:fill="auto"/>
          </w:tcPr>
          <w:p w14:paraId="3A2B2A8F" w14:textId="77777777" w:rsidR="00477129" w:rsidRPr="001B13F8" w:rsidRDefault="00477129" w:rsidP="00427FBE"/>
        </w:tc>
      </w:tr>
    </w:tbl>
    <w:p w14:paraId="6AC19690" w14:textId="77777777" w:rsidR="00477129" w:rsidRPr="001B13F8" w:rsidRDefault="00477129" w:rsidP="00477129"/>
    <w:p w14:paraId="1FBA12E4" w14:textId="77777777" w:rsidR="00477129" w:rsidRPr="001B13F8" w:rsidRDefault="00477129" w:rsidP="00477129">
      <w:pPr>
        <w:tabs>
          <w:tab w:val="right" w:pos="9000"/>
        </w:tabs>
        <w:ind w:left="284" w:hanging="284"/>
        <w:rPr>
          <w:b/>
        </w:rPr>
      </w:pPr>
      <w:r w:rsidRPr="001B13F8">
        <w:rPr>
          <w:b/>
        </w:rPr>
        <w:t xml:space="preserve">2. Informācija par komersantu, kuram ir paredzēts </w:t>
      </w:r>
      <w:proofErr w:type="spellStart"/>
      <w:r w:rsidRPr="001B13F8">
        <w:rPr>
          <w:b/>
        </w:rPr>
        <w:t>tālāknodot</w:t>
      </w:r>
      <w:proofErr w:type="spellEnd"/>
      <w:r w:rsidRPr="001B13F8">
        <w:rPr>
          <w:b/>
        </w:rPr>
        <w:t xml:space="preserve"> numerācijas lietošanas tiesības:</w:t>
      </w:r>
    </w:p>
    <w:p w14:paraId="407382FB" w14:textId="77777777" w:rsidR="00477129" w:rsidRPr="001B13F8" w:rsidRDefault="00477129" w:rsidP="00477129">
      <w:pPr>
        <w:tabs>
          <w:tab w:val="right" w:pos="9000"/>
        </w:tabs>
        <w:ind w:left="284" w:hanging="284"/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0"/>
        <w:gridCol w:w="4531"/>
      </w:tblGrid>
      <w:tr w:rsidR="00477129" w:rsidRPr="001B13F8" w14:paraId="7854BD4E" w14:textId="77777777" w:rsidTr="00427FBE">
        <w:trPr>
          <w:jc w:val="center"/>
        </w:trPr>
        <w:tc>
          <w:tcPr>
            <w:tcW w:w="4530" w:type="dxa"/>
            <w:shd w:val="clear" w:color="auto" w:fill="auto"/>
          </w:tcPr>
          <w:p w14:paraId="2A749BF8" w14:textId="77777777" w:rsidR="00477129" w:rsidRPr="001B13F8" w:rsidRDefault="00477129" w:rsidP="00427FBE">
            <w:r w:rsidRPr="001B13F8">
              <w:rPr>
                <w:b/>
                <w:bCs/>
              </w:rPr>
              <w:t>1.</w:t>
            </w:r>
            <w:r w:rsidRPr="001B13F8">
              <w:t xml:space="preserve"> Komersanta nosaukums </w:t>
            </w:r>
          </w:p>
        </w:tc>
        <w:tc>
          <w:tcPr>
            <w:tcW w:w="4531" w:type="dxa"/>
            <w:shd w:val="clear" w:color="auto" w:fill="auto"/>
          </w:tcPr>
          <w:p w14:paraId="56904931" w14:textId="77777777" w:rsidR="00477129" w:rsidRPr="001B13F8" w:rsidRDefault="00477129" w:rsidP="00427FBE">
            <w:pPr>
              <w:ind w:left="34"/>
            </w:pPr>
          </w:p>
        </w:tc>
      </w:tr>
      <w:tr w:rsidR="00477129" w:rsidRPr="001B13F8" w14:paraId="3D3BAEB8" w14:textId="77777777" w:rsidTr="00427FBE">
        <w:trPr>
          <w:jc w:val="center"/>
        </w:trPr>
        <w:tc>
          <w:tcPr>
            <w:tcW w:w="4530" w:type="dxa"/>
            <w:shd w:val="clear" w:color="auto" w:fill="auto"/>
          </w:tcPr>
          <w:p w14:paraId="65EF57BD" w14:textId="77777777" w:rsidR="00477129" w:rsidRPr="001B13F8" w:rsidRDefault="00477129" w:rsidP="00427FBE">
            <w:r w:rsidRPr="001B13F8">
              <w:rPr>
                <w:b/>
                <w:bCs/>
              </w:rPr>
              <w:t>2.</w:t>
            </w:r>
            <w:r w:rsidRPr="001B13F8">
              <w:t xml:space="preserve"> Reģistrācijas numurs</w:t>
            </w:r>
          </w:p>
        </w:tc>
        <w:tc>
          <w:tcPr>
            <w:tcW w:w="4531" w:type="dxa"/>
            <w:shd w:val="clear" w:color="auto" w:fill="auto"/>
          </w:tcPr>
          <w:p w14:paraId="2A05D7FC" w14:textId="77777777" w:rsidR="00477129" w:rsidRPr="001B13F8" w:rsidRDefault="00477129" w:rsidP="00427FBE"/>
        </w:tc>
      </w:tr>
    </w:tbl>
    <w:p w14:paraId="35AAB052" w14:textId="77777777" w:rsidR="00477129" w:rsidRPr="001B13F8" w:rsidRDefault="00477129" w:rsidP="00477129">
      <w:pPr>
        <w:tabs>
          <w:tab w:val="right" w:pos="9000"/>
        </w:tabs>
        <w:ind w:left="284" w:hanging="284"/>
        <w:rPr>
          <w:b/>
        </w:rPr>
      </w:pPr>
    </w:p>
    <w:p w14:paraId="703B0DB5" w14:textId="77777777" w:rsidR="00477129" w:rsidRPr="001B13F8" w:rsidRDefault="00477129" w:rsidP="00477129">
      <w:pPr>
        <w:tabs>
          <w:tab w:val="right" w:pos="9000"/>
        </w:tabs>
        <w:ind w:left="284" w:hanging="284"/>
        <w:rPr>
          <w:b/>
        </w:rPr>
      </w:pPr>
      <w:r w:rsidRPr="001B13F8">
        <w:rPr>
          <w:b/>
        </w:rPr>
        <w:t>3. Informācija par numerāciju</w:t>
      </w:r>
      <w:r w:rsidRPr="001B13F8">
        <w:rPr>
          <w:rStyle w:val="FootnoteReference"/>
          <w:b/>
        </w:rPr>
        <w:footnoteReference w:id="2"/>
      </w:r>
      <w:r w:rsidRPr="001B13F8">
        <w:rPr>
          <w:b/>
        </w:rPr>
        <w:t>:</w:t>
      </w:r>
    </w:p>
    <w:p w14:paraId="2489C361" w14:textId="77777777" w:rsidR="00477129" w:rsidRPr="001B13F8" w:rsidRDefault="00477129" w:rsidP="00477129">
      <w:pPr>
        <w:tabs>
          <w:tab w:val="right" w:pos="9000"/>
        </w:tabs>
        <w:rPr>
          <w:b/>
        </w:rPr>
      </w:pPr>
    </w:p>
    <w:p w14:paraId="541925FF" w14:textId="77777777" w:rsidR="00477129" w:rsidRPr="001B13F8" w:rsidRDefault="00477129" w:rsidP="00477129">
      <w:pPr>
        <w:tabs>
          <w:tab w:val="right" w:pos="9000"/>
        </w:tabs>
        <w:rPr>
          <w:b/>
        </w:rPr>
      </w:pPr>
      <w:r w:rsidRPr="001B13F8">
        <w:rPr>
          <w:b/>
        </w:rPr>
        <w:t>3.1. Nacionālie numuri:</w:t>
      </w:r>
    </w:p>
    <w:p w14:paraId="63D38598" w14:textId="77777777" w:rsidR="00477129" w:rsidRPr="001B13F8" w:rsidRDefault="00477129" w:rsidP="00477129">
      <w:pPr>
        <w:tabs>
          <w:tab w:val="right" w:pos="9000"/>
        </w:tabs>
        <w:rPr>
          <w:b/>
        </w:rPr>
      </w:pP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"/>
        <w:gridCol w:w="4677"/>
        <w:gridCol w:w="1985"/>
        <w:gridCol w:w="1701"/>
      </w:tblGrid>
      <w:tr w:rsidR="00477129" w:rsidRPr="001B13F8" w14:paraId="2424CACE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90FE1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proofErr w:type="spellStart"/>
            <w:r w:rsidRPr="001B13F8">
              <w:rPr>
                <w:b/>
              </w:rPr>
              <w:t>Nr.p.k</w:t>
            </w:r>
            <w:proofErr w:type="spellEnd"/>
            <w:r w:rsidRPr="001B13F8">
              <w:rPr>
                <w:b/>
              </w:rPr>
              <w:t>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307A7" w14:textId="77777777" w:rsidR="00477129" w:rsidRPr="001B13F8" w:rsidRDefault="00477129" w:rsidP="00427FBE">
            <w:pPr>
              <w:tabs>
                <w:tab w:val="right" w:pos="9000"/>
              </w:tabs>
              <w:ind w:hanging="36"/>
              <w:jc w:val="center"/>
              <w:rPr>
                <w:b/>
              </w:rPr>
            </w:pPr>
            <w:r w:rsidRPr="001B13F8">
              <w:rPr>
                <w:b/>
              </w:rPr>
              <w:t>Numerācijas veid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94E23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  <w:vertAlign w:val="superscript"/>
              </w:rPr>
            </w:pPr>
            <w:r w:rsidRPr="001B13F8">
              <w:rPr>
                <w:b/>
              </w:rPr>
              <w:t>Pieprasīto numuru 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75E99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Numerācijas diapazons</w:t>
            </w:r>
          </w:p>
        </w:tc>
      </w:tr>
      <w:tr w:rsidR="00477129" w:rsidRPr="001B13F8" w14:paraId="09468177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515A9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1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CB030" w14:textId="77777777" w:rsidR="00477129" w:rsidRPr="001B13F8" w:rsidRDefault="00477129" w:rsidP="00427FBE">
            <w:pPr>
              <w:tabs>
                <w:tab w:val="right" w:pos="9000"/>
              </w:tabs>
            </w:pPr>
            <w:r w:rsidRPr="001B13F8">
              <w:t>Publiskā fiksētā telefonu tīkl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FF954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CE7D4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</w:tr>
      <w:tr w:rsidR="00477129" w:rsidRPr="001B13F8" w14:paraId="50498D1F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176B6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2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42512" w14:textId="77777777" w:rsidR="00477129" w:rsidRPr="001B13F8" w:rsidRDefault="00477129" w:rsidP="00427FBE">
            <w:pPr>
              <w:tabs>
                <w:tab w:val="right" w:pos="9000"/>
              </w:tabs>
            </w:pPr>
            <w:r w:rsidRPr="001B13F8">
              <w:t>Publiskā mobilā telefonu tīkl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EEE3F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69E08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</w:tr>
      <w:tr w:rsidR="00477129" w:rsidRPr="001B13F8" w14:paraId="2B0D72E6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7AD8A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3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9415B" w14:textId="77777777" w:rsidR="00477129" w:rsidRPr="001B13F8" w:rsidRDefault="00477129" w:rsidP="00427FBE">
            <w:pPr>
              <w:tabs>
                <w:tab w:val="right" w:pos="9000"/>
              </w:tabs>
            </w:pPr>
            <w:r w:rsidRPr="001B13F8">
              <w:t>Bezmaksas izsaukuma pakalpojum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CF8B4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DF784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</w:tr>
      <w:tr w:rsidR="00477129" w:rsidRPr="001B13F8" w14:paraId="20F2B914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DA36B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4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30CBF" w14:textId="77777777" w:rsidR="00477129" w:rsidRPr="001B13F8" w:rsidRDefault="00477129" w:rsidP="00427FBE">
            <w:pPr>
              <w:tabs>
                <w:tab w:val="right" w:pos="9000"/>
              </w:tabs>
            </w:pPr>
            <w:r w:rsidRPr="001B13F8">
              <w:t>Dalītās samaksas pakalpojum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CE32A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38BB0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</w:tr>
      <w:tr w:rsidR="00477129" w:rsidRPr="001B13F8" w14:paraId="5D9E34DC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2FB73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5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533AE" w14:textId="77777777" w:rsidR="00477129" w:rsidRPr="001B13F8" w:rsidRDefault="00477129" w:rsidP="00427FBE">
            <w:pPr>
              <w:tabs>
                <w:tab w:val="right" w:pos="9000"/>
              </w:tabs>
            </w:pPr>
            <w:r w:rsidRPr="001B13F8">
              <w:t>Papildu samaksas pakalpojum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C904C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897A3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</w:tr>
      <w:tr w:rsidR="00477129" w:rsidRPr="001B13F8" w14:paraId="66CD0C38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EC473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6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33229" w14:textId="77777777" w:rsidR="00477129" w:rsidRPr="001B13F8" w:rsidRDefault="00477129" w:rsidP="00427FBE">
            <w:pPr>
              <w:tabs>
                <w:tab w:val="right" w:pos="9000"/>
              </w:tabs>
            </w:pPr>
            <w:r w:rsidRPr="001B13F8">
              <w:t>Citu veidu pakalpojumu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84C8E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D8827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</w:tr>
      <w:tr w:rsidR="00477129" w:rsidRPr="001B13F8" w14:paraId="4E326A12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AA831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7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35690" w14:textId="77777777" w:rsidR="00477129" w:rsidRPr="001B13F8" w:rsidRDefault="00477129" w:rsidP="00427FBE">
            <w:pPr>
              <w:tabs>
                <w:tab w:val="right" w:pos="9000"/>
              </w:tabs>
            </w:pPr>
            <w:proofErr w:type="spellStart"/>
            <w:r w:rsidRPr="001B13F8">
              <w:t>IoT</w:t>
            </w:r>
            <w:proofErr w:type="spellEnd"/>
            <w:r w:rsidRPr="001B13F8">
              <w:t>/M2M numuri valsts robežās (8 cipari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CA855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28C70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</w:tr>
      <w:tr w:rsidR="00477129" w:rsidRPr="001B13F8" w14:paraId="68BDC265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C1604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8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5A3B7" w14:textId="77777777" w:rsidR="00477129" w:rsidRPr="001B13F8" w:rsidRDefault="00477129" w:rsidP="00427FBE">
            <w:pPr>
              <w:tabs>
                <w:tab w:val="right" w:pos="9000"/>
              </w:tabs>
            </w:pPr>
            <w:proofErr w:type="spellStart"/>
            <w:r w:rsidRPr="001B13F8">
              <w:t>IoT</w:t>
            </w:r>
            <w:proofErr w:type="spellEnd"/>
            <w:r w:rsidRPr="001B13F8">
              <w:t>/M2M numuri valsts robežās (12 cipari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6A4E1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04040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</w:tr>
      <w:tr w:rsidR="00477129" w:rsidRPr="001B13F8" w14:paraId="392FD96D" w14:textId="77777777" w:rsidTr="00427FBE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7934D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9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ADF6B" w14:textId="77777777" w:rsidR="00477129" w:rsidRPr="001B13F8" w:rsidRDefault="00477129" w:rsidP="00427FBE">
            <w:pPr>
              <w:tabs>
                <w:tab w:val="right" w:pos="9000"/>
              </w:tabs>
            </w:pPr>
            <w:proofErr w:type="spellStart"/>
            <w:r w:rsidRPr="001B13F8">
              <w:t>IoT</w:t>
            </w:r>
            <w:proofErr w:type="spellEnd"/>
            <w:r w:rsidRPr="001B13F8">
              <w:t>/M2M numuri eksteritoriāli (12 cipari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9DBAB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1A1E" w14:textId="77777777" w:rsidR="00477129" w:rsidRPr="001B13F8" w:rsidRDefault="00477129" w:rsidP="00427FBE">
            <w:pPr>
              <w:tabs>
                <w:tab w:val="right" w:pos="9000"/>
              </w:tabs>
            </w:pPr>
          </w:p>
        </w:tc>
      </w:tr>
    </w:tbl>
    <w:p w14:paraId="7BB4ECFB" w14:textId="77777777" w:rsidR="00477129" w:rsidRPr="001B13F8" w:rsidRDefault="00477129" w:rsidP="00477129">
      <w:pPr>
        <w:tabs>
          <w:tab w:val="right" w:pos="9000"/>
        </w:tabs>
        <w:rPr>
          <w:b/>
        </w:rPr>
      </w:pPr>
    </w:p>
    <w:p w14:paraId="66F456D6" w14:textId="77777777" w:rsidR="00477129" w:rsidRPr="001B13F8" w:rsidRDefault="00477129" w:rsidP="00477129">
      <w:pPr>
        <w:tabs>
          <w:tab w:val="right" w:pos="9000"/>
        </w:tabs>
        <w:rPr>
          <w:b/>
        </w:rPr>
      </w:pPr>
      <w:r w:rsidRPr="001B13F8">
        <w:rPr>
          <w:b/>
        </w:rPr>
        <w:t>3.2. Īsie kodi un numuri:</w:t>
      </w:r>
    </w:p>
    <w:p w14:paraId="46B4411C" w14:textId="77777777" w:rsidR="00477129" w:rsidRPr="001B13F8" w:rsidRDefault="00477129" w:rsidP="00477129">
      <w:pPr>
        <w:tabs>
          <w:tab w:val="right" w:pos="9000"/>
        </w:tabs>
        <w:rPr>
          <w:b/>
        </w:rPr>
      </w:pP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4536"/>
        <w:gridCol w:w="1984"/>
        <w:gridCol w:w="1843"/>
      </w:tblGrid>
      <w:tr w:rsidR="00477129" w:rsidRPr="001B13F8" w14:paraId="0663F093" w14:textId="77777777" w:rsidTr="00427FBE">
        <w:trPr>
          <w:jc w:val="center"/>
        </w:trPr>
        <w:tc>
          <w:tcPr>
            <w:tcW w:w="988" w:type="dxa"/>
          </w:tcPr>
          <w:p w14:paraId="0C32A232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 xml:space="preserve"> </w:t>
            </w:r>
            <w:proofErr w:type="spellStart"/>
            <w:r w:rsidRPr="001B13F8">
              <w:rPr>
                <w:b/>
              </w:rPr>
              <w:t>Nr.p.k</w:t>
            </w:r>
            <w:proofErr w:type="spellEnd"/>
            <w:r w:rsidRPr="001B13F8">
              <w:rPr>
                <w:b/>
              </w:rPr>
              <w:t>.</w:t>
            </w:r>
          </w:p>
        </w:tc>
        <w:tc>
          <w:tcPr>
            <w:tcW w:w="4536" w:type="dxa"/>
          </w:tcPr>
          <w:p w14:paraId="0D851589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Īsā koda veids</w:t>
            </w:r>
          </w:p>
        </w:tc>
        <w:tc>
          <w:tcPr>
            <w:tcW w:w="1984" w:type="dxa"/>
          </w:tcPr>
          <w:p w14:paraId="4597D32E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Pieprasīto kodu skaits</w:t>
            </w:r>
          </w:p>
        </w:tc>
        <w:tc>
          <w:tcPr>
            <w:tcW w:w="1843" w:type="dxa"/>
          </w:tcPr>
          <w:p w14:paraId="6C8D5E34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Īsais kods</w:t>
            </w:r>
          </w:p>
        </w:tc>
      </w:tr>
      <w:tr w:rsidR="00477129" w:rsidRPr="001B13F8" w14:paraId="2876D3C0" w14:textId="77777777" w:rsidTr="00427FBE">
        <w:trPr>
          <w:jc w:val="center"/>
        </w:trPr>
        <w:tc>
          <w:tcPr>
            <w:tcW w:w="988" w:type="dxa"/>
          </w:tcPr>
          <w:p w14:paraId="4310D84C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1.</w:t>
            </w:r>
          </w:p>
        </w:tc>
        <w:tc>
          <w:tcPr>
            <w:tcW w:w="4536" w:type="dxa"/>
          </w:tcPr>
          <w:p w14:paraId="7846AB7B" w14:textId="77777777" w:rsidR="00477129" w:rsidRPr="001B13F8" w:rsidRDefault="00477129" w:rsidP="00427FBE">
            <w:pPr>
              <w:tabs>
                <w:tab w:val="right" w:pos="9000"/>
              </w:tabs>
            </w:pPr>
            <w:r w:rsidRPr="001B13F8">
              <w:t>Operatora izvēles pakalpojuma sniegšanai</w:t>
            </w:r>
          </w:p>
        </w:tc>
        <w:tc>
          <w:tcPr>
            <w:tcW w:w="1984" w:type="dxa"/>
          </w:tcPr>
          <w:p w14:paraId="4A2D7FA6" w14:textId="77777777" w:rsidR="00477129" w:rsidRPr="001B13F8" w:rsidRDefault="00477129" w:rsidP="00427FBE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4E86E7C8" w14:textId="77777777" w:rsidR="00477129" w:rsidRPr="001B13F8" w:rsidRDefault="00477129" w:rsidP="00427FBE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477129" w:rsidRPr="001B13F8" w14:paraId="6CF51A92" w14:textId="77777777" w:rsidTr="00427FBE">
        <w:trPr>
          <w:jc w:val="center"/>
        </w:trPr>
        <w:tc>
          <w:tcPr>
            <w:tcW w:w="988" w:type="dxa"/>
          </w:tcPr>
          <w:p w14:paraId="71A63C65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2.</w:t>
            </w:r>
          </w:p>
        </w:tc>
        <w:tc>
          <w:tcPr>
            <w:tcW w:w="4536" w:type="dxa"/>
          </w:tcPr>
          <w:p w14:paraId="1167F21E" w14:textId="77777777" w:rsidR="00477129" w:rsidRPr="001B13F8" w:rsidRDefault="00477129" w:rsidP="00427FBE">
            <w:pPr>
              <w:tabs>
                <w:tab w:val="right" w:pos="9000"/>
              </w:tabs>
            </w:pPr>
            <w:r w:rsidRPr="001B13F8">
              <w:t>Uzziņu dienesta pakalpojuma sniegšanai</w:t>
            </w:r>
          </w:p>
        </w:tc>
        <w:tc>
          <w:tcPr>
            <w:tcW w:w="1984" w:type="dxa"/>
          </w:tcPr>
          <w:p w14:paraId="5BC03373" w14:textId="77777777" w:rsidR="00477129" w:rsidRPr="001B13F8" w:rsidRDefault="00477129" w:rsidP="00427FBE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7782B8B6" w14:textId="77777777" w:rsidR="00477129" w:rsidRPr="001B13F8" w:rsidRDefault="00477129" w:rsidP="00427FBE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477129" w:rsidRPr="001B13F8" w14:paraId="123D552C" w14:textId="77777777" w:rsidTr="00427FBE">
        <w:trPr>
          <w:jc w:val="center"/>
        </w:trPr>
        <w:tc>
          <w:tcPr>
            <w:tcW w:w="988" w:type="dxa"/>
          </w:tcPr>
          <w:p w14:paraId="12094801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3.</w:t>
            </w:r>
          </w:p>
        </w:tc>
        <w:tc>
          <w:tcPr>
            <w:tcW w:w="4536" w:type="dxa"/>
          </w:tcPr>
          <w:p w14:paraId="091C16AC" w14:textId="77777777" w:rsidR="00477129" w:rsidRPr="001B13F8" w:rsidRDefault="00477129" w:rsidP="00427FBE">
            <w:pPr>
              <w:tabs>
                <w:tab w:val="right" w:pos="9000"/>
              </w:tabs>
            </w:pPr>
            <w:r w:rsidRPr="001B13F8">
              <w:t>Operatoru pakalpojumu sniegšanai</w:t>
            </w:r>
          </w:p>
        </w:tc>
        <w:tc>
          <w:tcPr>
            <w:tcW w:w="1984" w:type="dxa"/>
          </w:tcPr>
          <w:p w14:paraId="159E82D4" w14:textId="77777777" w:rsidR="00477129" w:rsidRPr="001B13F8" w:rsidRDefault="00477129" w:rsidP="00427FBE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7D0DB749" w14:textId="77777777" w:rsidR="00477129" w:rsidRPr="001B13F8" w:rsidRDefault="00477129" w:rsidP="00427FBE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477129" w:rsidRPr="001B13F8" w14:paraId="79178F2C" w14:textId="77777777" w:rsidTr="00427FBE">
        <w:trPr>
          <w:jc w:val="center"/>
        </w:trPr>
        <w:tc>
          <w:tcPr>
            <w:tcW w:w="988" w:type="dxa"/>
          </w:tcPr>
          <w:p w14:paraId="55F930F4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4.</w:t>
            </w:r>
          </w:p>
        </w:tc>
        <w:tc>
          <w:tcPr>
            <w:tcW w:w="4536" w:type="dxa"/>
          </w:tcPr>
          <w:p w14:paraId="53D7F4C7" w14:textId="77777777" w:rsidR="00477129" w:rsidRPr="001B13F8" w:rsidRDefault="00477129" w:rsidP="00427FBE">
            <w:pPr>
              <w:tabs>
                <w:tab w:val="right" w:pos="9000"/>
              </w:tabs>
            </w:pPr>
            <w:r w:rsidRPr="001B13F8">
              <w:t>Operatoru pakalpojumu sniegšanai (16XX)</w:t>
            </w:r>
          </w:p>
        </w:tc>
        <w:tc>
          <w:tcPr>
            <w:tcW w:w="1984" w:type="dxa"/>
          </w:tcPr>
          <w:p w14:paraId="1ED664F7" w14:textId="77777777" w:rsidR="00477129" w:rsidRPr="001B13F8" w:rsidRDefault="00477129" w:rsidP="00427FBE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21EC1613" w14:textId="77777777" w:rsidR="00477129" w:rsidRPr="001B13F8" w:rsidRDefault="00477129" w:rsidP="00427FBE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477129" w:rsidRPr="001B13F8" w14:paraId="10E366F8" w14:textId="77777777" w:rsidTr="00427FBE">
        <w:trPr>
          <w:jc w:val="center"/>
        </w:trPr>
        <w:tc>
          <w:tcPr>
            <w:tcW w:w="988" w:type="dxa"/>
          </w:tcPr>
          <w:p w14:paraId="17DC74A3" w14:textId="77777777" w:rsidR="00477129" w:rsidRPr="001B13F8" w:rsidRDefault="00477129" w:rsidP="00427FBE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5.</w:t>
            </w:r>
          </w:p>
        </w:tc>
        <w:tc>
          <w:tcPr>
            <w:tcW w:w="4536" w:type="dxa"/>
          </w:tcPr>
          <w:p w14:paraId="7F73492F" w14:textId="77777777" w:rsidR="00477129" w:rsidRPr="001B13F8" w:rsidRDefault="00477129" w:rsidP="00427FBE">
            <w:pPr>
              <w:tabs>
                <w:tab w:val="right" w:pos="9000"/>
              </w:tabs>
            </w:pPr>
            <w:r w:rsidRPr="001B13F8">
              <w:t>Eiropas Savienības elektronisko sakaru saskaņoto pakalpojumu ar sociālo vērtību sniegšanai (116(XXX))</w:t>
            </w:r>
          </w:p>
        </w:tc>
        <w:tc>
          <w:tcPr>
            <w:tcW w:w="1984" w:type="dxa"/>
          </w:tcPr>
          <w:p w14:paraId="04CB8438" w14:textId="77777777" w:rsidR="00477129" w:rsidRPr="001B13F8" w:rsidRDefault="00477129" w:rsidP="00427FBE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0E9BFA71" w14:textId="77777777" w:rsidR="00477129" w:rsidRPr="001B13F8" w:rsidRDefault="00477129" w:rsidP="00427FBE">
            <w:pPr>
              <w:tabs>
                <w:tab w:val="right" w:pos="9000"/>
              </w:tabs>
              <w:rPr>
                <w:bCs/>
              </w:rPr>
            </w:pPr>
          </w:p>
        </w:tc>
      </w:tr>
    </w:tbl>
    <w:p w14:paraId="7EF1E81F" w14:textId="77777777" w:rsidR="00477129" w:rsidRPr="001B13F8" w:rsidRDefault="00477129" w:rsidP="00477129">
      <w:pPr>
        <w:tabs>
          <w:tab w:val="right" w:pos="9000"/>
        </w:tabs>
        <w:rPr>
          <w:b/>
        </w:rPr>
      </w:pPr>
    </w:p>
    <w:p w14:paraId="2162D7A9" w14:textId="77777777" w:rsidR="00477129" w:rsidRPr="001B13F8" w:rsidRDefault="00477129" w:rsidP="00477129">
      <w:pPr>
        <w:tabs>
          <w:tab w:val="right" w:pos="9000"/>
        </w:tabs>
        <w:rPr>
          <w:b/>
        </w:rPr>
      </w:pPr>
      <w:r w:rsidRPr="001B13F8">
        <w:rPr>
          <w:b/>
        </w:rPr>
        <w:t>3.3. Identifikācijas kodi:</w:t>
      </w:r>
    </w:p>
    <w:p w14:paraId="67F84589" w14:textId="77777777" w:rsidR="00477129" w:rsidRPr="001B13F8" w:rsidRDefault="00477129" w:rsidP="00477129">
      <w:pPr>
        <w:tabs>
          <w:tab w:val="right" w:pos="9000"/>
        </w:tabs>
        <w:rPr>
          <w:b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"/>
        <w:gridCol w:w="3118"/>
        <w:gridCol w:w="1559"/>
        <w:gridCol w:w="1843"/>
        <w:gridCol w:w="1985"/>
      </w:tblGrid>
      <w:tr w:rsidR="00477129" w:rsidRPr="001B13F8" w14:paraId="2B644D19" w14:textId="77777777" w:rsidTr="00427FBE">
        <w:trPr>
          <w:jc w:val="center"/>
        </w:trPr>
        <w:tc>
          <w:tcPr>
            <w:tcW w:w="988" w:type="dxa"/>
            <w:vAlign w:val="center"/>
          </w:tcPr>
          <w:p w14:paraId="3A907C20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proofErr w:type="spellStart"/>
            <w:r w:rsidRPr="001B13F8">
              <w:rPr>
                <w:b/>
              </w:rPr>
              <w:t>Nr.p.k</w:t>
            </w:r>
            <w:proofErr w:type="spellEnd"/>
            <w:r w:rsidRPr="001B13F8">
              <w:rPr>
                <w:b/>
              </w:rPr>
              <w:t>.</w:t>
            </w:r>
          </w:p>
        </w:tc>
        <w:tc>
          <w:tcPr>
            <w:tcW w:w="3118" w:type="dxa"/>
            <w:vAlign w:val="center"/>
          </w:tcPr>
          <w:p w14:paraId="53F6ABEB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Identifikācijas koda veid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392E3D79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Pieprasīto</w:t>
            </w:r>
          </w:p>
          <w:p w14:paraId="3DF92266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kodu ska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19A97BEC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Identifikācijas kods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603D08C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 xml:space="preserve">Starptautiskā signalizācijas </w:t>
            </w:r>
            <w:r w:rsidRPr="001B13F8">
              <w:rPr>
                <w:b/>
              </w:rPr>
              <w:lastRenderedPageBreak/>
              <w:t>punktu koda unikālais vārds</w:t>
            </w:r>
          </w:p>
        </w:tc>
      </w:tr>
      <w:tr w:rsidR="00477129" w:rsidRPr="001B13F8" w14:paraId="6B3226D5" w14:textId="77777777" w:rsidTr="00427FBE">
        <w:trPr>
          <w:jc w:val="center"/>
        </w:trPr>
        <w:tc>
          <w:tcPr>
            <w:tcW w:w="988" w:type="dxa"/>
          </w:tcPr>
          <w:p w14:paraId="41EE8170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lastRenderedPageBreak/>
              <w:t>1.</w:t>
            </w:r>
          </w:p>
        </w:tc>
        <w:tc>
          <w:tcPr>
            <w:tcW w:w="3118" w:type="dxa"/>
          </w:tcPr>
          <w:p w14:paraId="75E878DB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</w:pPr>
            <w:r w:rsidRPr="001B13F8">
              <w:t>Starptautiskais signalizācijas punktu kods</w:t>
            </w:r>
          </w:p>
        </w:tc>
        <w:tc>
          <w:tcPr>
            <w:tcW w:w="1559" w:type="dxa"/>
          </w:tcPr>
          <w:p w14:paraId="72715B39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01C588AE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985" w:type="dxa"/>
          </w:tcPr>
          <w:p w14:paraId="12192F24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</w:pPr>
          </w:p>
        </w:tc>
      </w:tr>
      <w:tr w:rsidR="00477129" w:rsidRPr="001B13F8" w14:paraId="48F79A9A" w14:textId="77777777" w:rsidTr="00427FBE">
        <w:trPr>
          <w:jc w:val="center"/>
        </w:trPr>
        <w:tc>
          <w:tcPr>
            <w:tcW w:w="988" w:type="dxa"/>
          </w:tcPr>
          <w:p w14:paraId="7E08B768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2.</w:t>
            </w:r>
          </w:p>
        </w:tc>
        <w:tc>
          <w:tcPr>
            <w:tcW w:w="3118" w:type="dxa"/>
          </w:tcPr>
          <w:p w14:paraId="2F70FEB4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</w:pPr>
            <w:r w:rsidRPr="001B13F8">
              <w:t>Nacionālais signalizācijas punktu kods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1CE804DA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0C0EE149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31E568F0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</w:pPr>
            <w:r w:rsidRPr="001B13F8">
              <w:t>-</w:t>
            </w:r>
          </w:p>
        </w:tc>
      </w:tr>
      <w:tr w:rsidR="00477129" w:rsidRPr="001B13F8" w14:paraId="25AD6D2D" w14:textId="77777777" w:rsidTr="00427FBE">
        <w:trPr>
          <w:jc w:val="center"/>
        </w:trPr>
        <w:tc>
          <w:tcPr>
            <w:tcW w:w="988" w:type="dxa"/>
          </w:tcPr>
          <w:p w14:paraId="5DF2D07F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3.</w:t>
            </w:r>
          </w:p>
        </w:tc>
        <w:tc>
          <w:tcPr>
            <w:tcW w:w="3118" w:type="dxa"/>
          </w:tcPr>
          <w:p w14:paraId="47358E13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</w:pPr>
            <w:r w:rsidRPr="001B13F8">
              <w:t xml:space="preserve">Publiskā </w:t>
            </w:r>
            <w:r w:rsidRPr="001B13F8">
              <w:rPr>
                <w:bCs/>
              </w:rPr>
              <w:t xml:space="preserve">mobilā </w:t>
            </w:r>
            <w:r w:rsidRPr="001B13F8">
              <w:t>telefonu tīklu kods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6C9844FE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289BB92A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791B4184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</w:pPr>
            <w:r w:rsidRPr="001B13F8">
              <w:t>-</w:t>
            </w:r>
          </w:p>
        </w:tc>
      </w:tr>
      <w:tr w:rsidR="00477129" w:rsidRPr="001B13F8" w14:paraId="2C333F91" w14:textId="77777777" w:rsidTr="00427FBE">
        <w:trPr>
          <w:jc w:val="center"/>
        </w:trPr>
        <w:tc>
          <w:tcPr>
            <w:tcW w:w="988" w:type="dxa"/>
          </w:tcPr>
          <w:p w14:paraId="09421385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4.</w:t>
            </w:r>
          </w:p>
        </w:tc>
        <w:tc>
          <w:tcPr>
            <w:tcW w:w="3118" w:type="dxa"/>
          </w:tcPr>
          <w:p w14:paraId="46F38353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</w:pPr>
            <w:r w:rsidRPr="001B13F8">
              <w:t>Datu pārraides tīklu identifikācijas kods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701CEDD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6B69A13D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4E5BA0C3" w14:textId="77777777" w:rsidR="00477129" w:rsidRPr="001B13F8" w:rsidRDefault="00477129" w:rsidP="00427FBE">
            <w:pPr>
              <w:tabs>
                <w:tab w:val="right" w:pos="9000"/>
              </w:tabs>
              <w:ind w:left="27" w:firstLine="8"/>
              <w:jc w:val="center"/>
            </w:pPr>
            <w:r w:rsidRPr="001B13F8">
              <w:t>-</w:t>
            </w:r>
          </w:p>
        </w:tc>
      </w:tr>
    </w:tbl>
    <w:p w14:paraId="451A78A4" w14:textId="77777777" w:rsidR="00477129" w:rsidRPr="001B13F8" w:rsidRDefault="00477129" w:rsidP="00477129">
      <w:pPr>
        <w:pStyle w:val="Header"/>
        <w:tabs>
          <w:tab w:val="clear" w:pos="4153"/>
          <w:tab w:val="clear" w:pos="8306"/>
        </w:tabs>
        <w:rPr>
          <w:b/>
        </w:rPr>
      </w:pPr>
    </w:p>
    <w:p w14:paraId="2392F2B0" w14:textId="77777777" w:rsidR="00477129" w:rsidRPr="001B13F8" w:rsidRDefault="00477129" w:rsidP="00477129">
      <w:pPr>
        <w:rPr>
          <w:b/>
        </w:rPr>
      </w:pPr>
      <w:r w:rsidRPr="001B13F8">
        <w:rPr>
          <w:b/>
        </w:rPr>
        <w:t>4. Numerācijas lietošanas tiesību tālāknodošanas termiņš</w:t>
      </w:r>
      <w:r w:rsidRPr="001B13F8">
        <w:t xml:space="preserve"> _________________________.</w:t>
      </w:r>
    </w:p>
    <w:p w14:paraId="57750BE0" w14:textId="77777777" w:rsidR="00477129" w:rsidRPr="001B13F8" w:rsidRDefault="00477129" w:rsidP="00477129">
      <w:pPr>
        <w:tabs>
          <w:tab w:val="right" w:pos="9000"/>
        </w:tabs>
      </w:pPr>
    </w:p>
    <w:p w14:paraId="40556438" w14:textId="77777777" w:rsidR="00477129" w:rsidRPr="001B13F8" w:rsidRDefault="00477129" w:rsidP="00477129">
      <w:pPr>
        <w:ind w:left="284" w:hanging="284"/>
        <w:rPr>
          <w:bCs/>
          <w:i/>
        </w:rPr>
      </w:pPr>
      <w:r w:rsidRPr="001B13F8">
        <w:rPr>
          <w:b/>
          <w:iCs/>
        </w:rPr>
        <w:t>5</w:t>
      </w:r>
      <w:r w:rsidRPr="001B13F8">
        <w:rPr>
          <w:iCs/>
        </w:rPr>
        <w:t xml:space="preserve">. </w:t>
      </w:r>
      <w:r w:rsidRPr="001B13F8">
        <w:rPr>
          <w:b/>
          <w:iCs/>
        </w:rPr>
        <w:t>K</w:t>
      </w:r>
      <w:r w:rsidRPr="001B13F8">
        <w:rPr>
          <w:b/>
          <w:bCs/>
          <w:iCs/>
        </w:rPr>
        <w:t>omersants, kura mobilā tīklā tiks lietoti publiskā mobilā telefonu tīkla numuri</w:t>
      </w:r>
      <w:r>
        <w:rPr>
          <w:b/>
          <w:bCs/>
          <w:iCs/>
        </w:rPr>
        <w:t>:</w:t>
      </w:r>
    </w:p>
    <w:p w14:paraId="26F29C00" w14:textId="77777777" w:rsidR="00477129" w:rsidRPr="001B13F8" w:rsidRDefault="00477129" w:rsidP="00477129">
      <w:pPr>
        <w:tabs>
          <w:tab w:val="right" w:pos="9000"/>
        </w:tabs>
        <w:ind w:left="284" w:hanging="284"/>
        <w:rPr>
          <w:iCs/>
        </w:rPr>
      </w:pPr>
      <w:r w:rsidRPr="001B13F8">
        <w:rPr>
          <w:iCs/>
        </w:rPr>
        <w:t>_______________________________________________________________________________.</w:t>
      </w:r>
    </w:p>
    <w:p w14:paraId="445775CE" w14:textId="77777777" w:rsidR="00477129" w:rsidRPr="001B13F8" w:rsidRDefault="00477129" w:rsidP="00477129">
      <w:pPr>
        <w:tabs>
          <w:tab w:val="right" w:pos="9000"/>
        </w:tabs>
        <w:ind w:left="284" w:hanging="284"/>
        <w:rPr>
          <w:iCs/>
        </w:rPr>
      </w:pPr>
    </w:p>
    <w:p w14:paraId="6A4F3673" w14:textId="77777777" w:rsidR="00477129" w:rsidRPr="001B13F8" w:rsidRDefault="00477129" w:rsidP="00477129">
      <w:pPr>
        <w:tabs>
          <w:tab w:val="right" w:pos="9000"/>
        </w:tabs>
        <w:ind w:left="284" w:hanging="284"/>
      </w:pPr>
      <w:r w:rsidRPr="001B13F8">
        <w:rPr>
          <w:b/>
          <w:bCs/>
        </w:rPr>
        <w:t>6. Cita svarīga informācija (papildu informācija, ko komersants iesniedz pēc vēlēšanās)</w:t>
      </w:r>
      <w:r w:rsidRPr="001B13F8">
        <w:t>:</w:t>
      </w:r>
    </w:p>
    <w:p w14:paraId="7BE8D914" w14:textId="77777777" w:rsidR="00477129" w:rsidRPr="001B13F8" w:rsidRDefault="00477129" w:rsidP="00477129">
      <w:pPr>
        <w:pStyle w:val="Header"/>
        <w:rPr>
          <w:b/>
          <w:iCs/>
        </w:rPr>
      </w:pPr>
      <w:r w:rsidRPr="001B13F8">
        <w:t>_______________________________________________________________________________.</w:t>
      </w:r>
      <w:r w:rsidRPr="001B13F8">
        <w:br/>
      </w:r>
    </w:p>
    <w:p w14:paraId="2EDCC569" w14:textId="77777777" w:rsidR="00477129" w:rsidRPr="001B13F8" w:rsidRDefault="00477129" w:rsidP="00477129">
      <w:pPr>
        <w:pStyle w:val="Header"/>
        <w:ind w:left="284" w:hanging="284"/>
        <w:rPr>
          <w:b/>
          <w:iCs/>
        </w:rPr>
      </w:pPr>
      <w:bookmarkStart w:id="0" w:name="_Hlk101781502"/>
      <w:r w:rsidRPr="001B13F8">
        <w:rPr>
          <w:b/>
          <w:iCs/>
        </w:rPr>
        <w:t>7. Ja komersantam nav sava publiskā mobilā elektronisko sakaru tīkla, komersants pieprasījumam pievieno tā komersanta piekrišanu, kura mobilā tīklā lietos publiskā mobilā telefonu tīkla numurus</w:t>
      </w:r>
      <w:r>
        <w:rPr>
          <w:b/>
          <w:iCs/>
        </w:rPr>
        <w:t>:</w:t>
      </w:r>
    </w:p>
    <w:p w14:paraId="668E0B68" w14:textId="77777777" w:rsidR="00477129" w:rsidRPr="001B13F8" w:rsidRDefault="00477129" w:rsidP="00477129">
      <w:pPr>
        <w:pStyle w:val="Header"/>
        <w:rPr>
          <w:b/>
          <w:iCs/>
        </w:rPr>
      </w:pPr>
      <w:r w:rsidRPr="001B13F8">
        <w:t>_______________________________________________________________________________.</w:t>
      </w:r>
      <w:r w:rsidRPr="001B13F8">
        <w:br/>
      </w:r>
    </w:p>
    <w:p w14:paraId="725892CF" w14:textId="77777777" w:rsidR="00477129" w:rsidRPr="001B13F8" w:rsidRDefault="00477129" w:rsidP="00477129">
      <w:pPr>
        <w:pStyle w:val="Header"/>
        <w:tabs>
          <w:tab w:val="clear" w:pos="4153"/>
          <w:tab w:val="clear" w:pos="8306"/>
        </w:tabs>
        <w:ind w:left="1134" w:hanging="1134"/>
        <w:rPr>
          <w:iCs/>
        </w:rPr>
      </w:pPr>
      <w:bookmarkStart w:id="1" w:name="_Hlk88577006"/>
      <w:bookmarkEnd w:id="0"/>
      <w:r w:rsidRPr="001B13F8">
        <w:rPr>
          <w:iCs/>
        </w:rPr>
        <w:t xml:space="preserve">Pielikumā: </w:t>
      </w:r>
      <w:r w:rsidRPr="001B13F8">
        <w:t>Līgum</w:t>
      </w:r>
      <w:r>
        <w:t>a projekts</w:t>
      </w:r>
      <w:r w:rsidRPr="001B13F8">
        <w:t xml:space="preserve"> par numerācijas lietošanas tiesību tālāknodošanu </w:t>
      </w:r>
      <w:r w:rsidRPr="001B13F8">
        <w:rPr>
          <w:iCs/>
        </w:rPr>
        <w:t>uz __ lapām.</w:t>
      </w:r>
    </w:p>
    <w:bookmarkEnd w:id="1"/>
    <w:p w14:paraId="4B04FCF8" w14:textId="77777777" w:rsidR="00477129" w:rsidRPr="001B13F8" w:rsidRDefault="00477129" w:rsidP="00477129">
      <w:pPr>
        <w:ind w:firstLine="720"/>
        <w:rPr>
          <w:lang w:eastAsia="lv-LV"/>
        </w:rPr>
      </w:pPr>
    </w:p>
    <w:p w14:paraId="196993FB" w14:textId="77777777" w:rsidR="00477129" w:rsidRPr="001B13F8" w:rsidRDefault="00477129" w:rsidP="00477129">
      <w:pPr>
        <w:tabs>
          <w:tab w:val="right" w:leader="underscore" w:pos="8505"/>
        </w:tabs>
      </w:pPr>
      <w:r w:rsidRPr="001B13F8">
        <w:t>Datums _________________</w:t>
      </w:r>
    </w:p>
    <w:p w14:paraId="025ECE84" w14:textId="77777777" w:rsidR="00477129" w:rsidRPr="001B13F8" w:rsidRDefault="00477129" w:rsidP="00477129">
      <w:pPr>
        <w:tabs>
          <w:tab w:val="right" w:leader="underscore" w:pos="8505"/>
        </w:tabs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429"/>
      </w:tblGrid>
      <w:tr w:rsidR="00477129" w:rsidRPr="001B13F8" w14:paraId="4E46EA2C" w14:textId="77777777" w:rsidTr="00427FBE">
        <w:tc>
          <w:tcPr>
            <w:tcW w:w="4536" w:type="dxa"/>
            <w:shd w:val="clear" w:color="auto" w:fill="auto"/>
          </w:tcPr>
          <w:p w14:paraId="0A2558A0" w14:textId="77777777" w:rsidR="00477129" w:rsidRPr="001B13F8" w:rsidRDefault="00477129" w:rsidP="00427FBE">
            <w:pPr>
              <w:shd w:val="clear" w:color="auto" w:fill="FFFFFF"/>
              <w:spacing w:after="100" w:afterAutospacing="1" w:line="293" w:lineRule="atLeast"/>
              <w:rPr>
                <w:rFonts w:eastAsia="Calibri"/>
                <w:bdr w:val="none" w:sz="0" w:space="0" w:color="auto" w:frame="1"/>
                <w:lang w:eastAsia="lv-LV"/>
              </w:rPr>
            </w:pPr>
            <w:r w:rsidRPr="001B13F8">
              <w:rPr>
                <w:rFonts w:eastAsia="Calibri"/>
                <w:bdr w:val="none" w:sz="0" w:space="0" w:color="auto" w:frame="1"/>
                <w:lang w:eastAsia="lv-LV"/>
              </w:rPr>
              <w:t>Persona, kura tiesīga pārstāvēt komersantu</w:t>
            </w:r>
          </w:p>
        </w:tc>
        <w:tc>
          <w:tcPr>
            <w:tcW w:w="4429" w:type="dxa"/>
            <w:shd w:val="clear" w:color="auto" w:fill="auto"/>
          </w:tcPr>
          <w:p w14:paraId="55C5AE38" w14:textId="77777777" w:rsidR="00477129" w:rsidRPr="001B13F8" w:rsidRDefault="00477129" w:rsidP="00427FBE">
            <w:pPr>
              <w:spacing w:after="100" w:afterAutospacing="1" w:line="293" w:lineRule="atLeast"/>
              <w:jc w:val="center"/>
              <w:rPr>
                <w:rFonts w:eastAsia="Calibri"/>
                <w:bdr w:val="none" w:sz="0" w:space="0" w:color="auto" w:frame="1"/>
                <w:lang w:eastAsia="lv-LV"/>
              </w:rPr>
            </w:pPr>
            <w:r w:rsidRPr="001B13F8">
              <w:rPr>
                <w:rFonts w:eastAsia="Calibri"/>
                <w:bdr w:val="none" w:sz="0" w:space="0" w:color="auto" w:frame="1"/>
                <w:lang w:eastAsia="lv-LV"/>
              </w:rPr>
              <w:t>____________________________</w:t>
            </w:r>
            <w:r w:rsidRPr="001B13F8">
              <w:rPr>
                <w:rFonts w:eastAsia="Calibri"/>
                <w:bdr w:val="none" w:sz="0" w:space="0" w:color="auto" w:frame="1"/>
                <w:lang w:eastAsia="lv-LV"/>
              </w:rPr>
              <w:br/>
              <w:t>/paraksts un tā atšifrējums/</w:t>
            </w:r>
          </w:p>
          <w:p w14:paraId="1BB97EBE" w14:textId="77777777" w:rsidR="00477129" w:rsidRPr="001B13F8" w:rsidRDefault="00477129" w:rsidP="00427FBE">
            <w:pPr>
              <w:spacing w:after="100" w:afterAutospacing="1" w:line="293" w:lineRule="atLeast"/>
              <w:jc w:val="center"/>
              <w:rPr>
                <w:rFonts w:eastAsia="Calibri"/>
                <w:bdr w:val="none" w:sz="0" w:space="0" w:color="auto" w:frame="1"/>
                <w:lang w:eastAsia="lv-LV"/>
              </w:rPr>
            </w:pPr>
            <w:r w:rsidRPr="001B13F8">
              <w:rPr>
                <w:rFonts w:eastAsia="Calibri"/>
                <w:bdr w:val="none" w:sz="0" w:space="0" w:color="auto" w:frame="1"/>
                <w:lang w:eastAsia="lv-LV"/>
              </w:rPr>
              <w:t>____________________________</w:t>
            </w:r>
            <w:r w:rsidRPr="001B13F8">
              <w:rPr>
                <w:rFonts w:eastAsia="Calibri"/>
                <w:bdr w:val="none" w:sz="0" w:space="0" w:color="auto" w:frame="1"/>
                <w:lang w:eastAsia="lv-LV"/>
              </w:rPr>
              <w:br/>
              <w:t>/paraksts un tā atšifrējums/</w:t>
            </w:r>
          </w:p>
          <w:p w14:paraId="363FF280" w14:textId="77777777" w:rsidR="00477129" w:rsidRPr="001B13F8" w:rsidRDefault="00477129" w:rsidP="00427FBE">
            <w:pPr>
              <w:spacing w:after="100" w:afterAutospacing="1" w:line="293" w:lineRule="atLeast"/>
              <w:jc w:val="center"/>
              <w:rPr>
                <w:rFonts w:eastAsia="Calibri"/>
                <w:bdr w:val="none" w:sz="0" w:space="0" w:color="auto" w:frame="1"/>
                <w:lang w:eastAsia="lv-LV"/>
              </w:rPr>
            </w:pPr>
          </w:p>
        </w:tc>
      </w:tr>
      <w:tr w:rsidR="00477129" w:rsidRPr="001B13F8" w14:paraId="351AC933" w14:textId="77777777" w:rsidTr="00427FBE">
        <w:tc>
          <w:tcPr>
            <w:tcW w:w="4536" w:type="dxa"/>
            <w:shd w:val="clear" w:color="auto" w:fill="auto"/>
          </w:tcPr>
          <w:p w14:paraId="11927361" w14:textId="77777777" w:rsidR="00477129" w:rsidRPr="001B13F8" w:rsidRDefault="00477129" w:rsidP="00427FBE">
            <w:pPr>
              <w:spacing w:after="100" w:afterAutospacing="1" w:line="293" w:lineRule="atLeast"/>
              <w:jc w:val="center"/>
              <w:rPr>
                <w:rFonts w:eastAsia="Calibri"/>
                <w:sz w:val="20"/>
                <w:szCs w:val="20"/>
                <w:bdr w:val="none" w:sz="0" w:space="0" w:color="auto" w:frame="1"/>
                <w:lang w:eastAsia="lv-LV"/>
              </w:rPr>
            </w:pPr>
            <w:r w:rsidRPr="001B13F8">
              <w:rPr>
                <w:rFonts w:eastAsia="Calibri"/>
                <w:sz w:val="20"/>
                <w:szCs w:val="20"/>
                <w:bdr w:val="none" w:sz="0" w:space="0" w:color="auto" w:frame="1"/>
                <w:lang w:eastAsia="lv-LV"/>
              </w:rPr>
              <w:t>____________________________</w:t>
            </w:r>
            <w:r w:rsidRPr="001B13F8">
              <w:rPr>
                <w:rFonts w:eastAsia="Calibri"/>
                <w:sz w:val="20"/>
                <w:szCs w:val="20"/>
                <w:bdr w:val="none" w:sz="0" w:space="0" w:color="auto" w:frame="1"/>
                <w:lang w:eastAsia="lv-LV"/>
              </w:rPr>
              <w:br/>
              <w:t>/sagatavotāja vārds, uzvārds/</w:t>
            </w:r>
          </w:p>
        </w:tc>
        <w:tc>
          <w:tcPr>
            <w:tcW w:w="4429" w:type="dxa"/>
            <w:shd w:val="clear" w:color="auto" w:fill="auto"/>
          </w:tcPr>
          <w:p w14:paraId="3A60F81A" w14:textId="77777777" w:rsidR="00477129" w:rsidRPr="001B13F8" w:rsidRDefault="00477129" w:rsidP="00427FBE">
            <w:pPr>
              <w:spacing w:after="100" w:afterAutospacing="1" w:line="293" w:lineRule="atLeast"/>
              <w:jc w:val="center"/>
              <w:rPr>
                <w:rFonts w:eastAsia="Calibri"/>
                <w:bdr w:val="none" w:sz="0" w:space="0" w:color="auto" w:frame="1"/>
                <w:lang w:eastAsia="lv-LV"/>
              </w:rPr>
            </w:pPr>
          </w:p>
        </w:tc>
      </w:tr>
      <w:tr w:rsidR="00477129" w:rsidRPr="001B13F8" w14:paraId="490491E8" w14:textId="77777777" w:rsidTr="00427FBE">
        <w:trPr>
          <w:trHeight w:val="654"/>
        </w:trPr>
        <w:tc>
          <w:tcPr>
            <w:tcW w:w="4536" w:type="dxa"/>
            <w:shd w:val="clear" w:color="auto" w:fill="auto"/>
          </w:tcPr>
          <w:p w14:paraId="5FA57581" w14:textId="77777777" w:rsidR="00477129" w:rsidRPr="001B13F8" w:rsidRDefault="00477129" w:rsidP="00427FBE">
            <w:pPr>
              <w:shd w:val="clear" w:color="auto" w:fill="FFFFFF"/>
              <w:spacing w:before="195" w:after="100" w:afterAutospacing="1" w:line="293" w:lineRule="atLeast"/>
              <w:rPr>
                <w:rFonts w:eastAsia="Calibri"/>
                <w:sz w:val="20"/>
                <w:szCs w:val="20"/>
                <w:lang w:eastAsia="lv-LV"/>
              </w:rPr>
            </w:pPr>
            <w:r w:rsidRPr="001B13F8">
              <w:rPr>
                <w:rFonts w:eastAsia="Calibri"/>
                <w:sz w:val="20"/>
                <w:szCs w:val="20"/>
                <w:lang w:eastAsia="lv-LV"/>
              </w:rPr>
              <w:t>Tālrunis______________</w:t>
            </w:r>
          </w:p>
        </w:tc>
        <w:tc>
          <w:tcPr>
            <w:tcW w:w="4429" w:type="dxa"/>
            <w:shd w:val="clear" w:color="auto" w:fill="auto"/>
          </w:tcPr>
          <w:p w14:paraId="6999B6BE" w14:textId="77777777" w:rsidR="00477129" w:rsidRPr="001B13F8" w:rsidRDefault="00477129" w:rsidP="00427FBE">
            <w:pPr>
              <w:spacing w:after="100" w:afterAutospacing="1" w:line="293" w:lineRule="atLeast"/>
              <w:jc w:val="center"/>
              <w:rPr>
                <w:rFonts w:eastAsia="Calibri"/>
                <w:bdr w:val="none" w:sz="0" w:space="0" w:color="auto" w:frame="1"/>
                <w:lang w:eastAsia="lv-LV"/>
              </w:rPr>
            </w:pPr>
          </w:p>
        </w:tc>
      </w:tr>
      <w:tr w:rsidR="00477129" w:rsidRPr="001B13F8" w14:paraId="4C0D4156" w14:textId="77777777" w:rsidTr="00427FBE">
        <w:trPr>
          <w:trHeight w:val="651"/>
        </w:trPr>
        <w:tc>
          <w:tcPr>
            <w:tcW w:w="4536" w:type="dxa"/>
            <w:shd w:val="clear" w:color="auto" w:fill="auto"/>
          </w:tcPr>
          <w:p w14:paraId="4F5E46EC" w14:textId="77777777" w:rsidR="00477129" w:rsidRPr="001B13F8" w:rsidRDefault="00477129" w:rsidP="00427FBE">
            <w:pPr>
              <w:shd w:val="clear" w:color="auto" w:fill="FFFFFF"/>
              <w:spacing w:before="195" w:after="100" w:afterAutospacing="1" w:line="293" w:lineRule="atLeast"/>
              <w:rPr>
                <w:rFonts w:eastAsia="Calibri"/>
                <w:sz w:val="20"/>
                <w:szCs w:val="20"/>
                <w:bdr w:val="none" w:sz="0" w:space="0" w:color="auto" w:frame="1"/>
                <w:lang w:eastAsia="lv-LV"/>
              </w:rPr>
            </w:pPr>
            <w:r w:rsidRPr="001B13F8">
              <w:rPr>
                <w:rFonts w:eastAsia="Calibri"/>
                <w:sz w:val="20"/>
                <w:szCs w:val="20"/>
                <w:lang w:eastAsia="lv-LV"/>
              </w:rPr>
              <w:t>E-pasts_______________</w:t>
            </w:r>
          </w:p>
        </w:tc>
        <w:tc>
          <w:tcPr>
            <w:tcW w:w="4429" w:type="dxa"/>
            <w:shd w:val="clear" w:color="auto" w:fill="auto"/>
          </w:tcPr>
          <w:p w14:paraId="6ED3BD2C" w14:textId="77777777" w:rsidR="00477129" w:rsidRPr="001B13F8" w:rsidRDefault="00477129" w:rsidP="00427FBE">
            <w:pPr>
              <w:spacing w:after="100" w:afterAutospacing="1" w:line="293" w:lineRule="atLeast"/>
              <w:jc w:val="center"/>
              <w:rPr>
                <w:rFonts w:eastAsia="Calibri"/>
                <w:bdr w:val="none" w:sz="0" w:space="0" w:color="auto" w:frame="1"/>
                <w:lang w:eastAsia="lv-LV"/>
              </w:rPr>
            </w:pPr>
          </w:p>
        </w:tc>
      </w:tr>
    </w:tbl>
    <w:p w14:paraId="33905FED" w14:textId="77777777" w:rsidR="00477129" w:rsidRPr="001B13F8" w:rsidRDefault="00477129" w:rsidP="00477129"/>
    <w:p w14:paraId="766BCF93" w14:textId="44BCDF37" w:rsidR="00C06CDB" w:rsidRPr="00477129" w:rsidRDefault="00477129" w:rsidP="00477129">
      <w:r w:rsidRPr="001B13F8">
        <w:rPr>
          <w:sz w:val="20"/>
        </w:rPr>
        <w:t>Piezīme. Dokumenta rekvizītus “datums” un “paraksts” neaizpilda, ja elektroniskais dokuments ir sagatavots atbilstoši normatīvajiem aktiem par elektronisko dokumentu noformēšanu.</w:t>
      </w:r>
    </w:p>
    <w:sectPr w:rsidR="00C06CDB" w:rsidRPr="00477129" w:rsidSect="00AE2676">
      <w:headerReference w:type="default" r:id="rId11"/>
      <w:headerReference w:type="first" r:id="rId12"/>
      <w:footerReference w:type="first" r:id="rId13"/>
      <w:footnotePr>
        <w:numRestart w:val="eachSect"/>
      </w:footnotePr>
      <w:type w:val="continuous"/>
      <w:pgSz w:w="11906" w:h="16838" w:code="9"/>
      <w:pgMar w:top="1440" w:right="849" w:bottom="1440" w:left="1418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45539" w14:textId="77777777" w:rsidR="005E233A" w:rsidRDefault="005E233A" w:rsidP="00EA2A31">
      <w:r>
        <w:separator/>
      </w:r>
    </w:p>
  </w:endnote>
  <w:endnote w:type="continuationSeparator" w:id="0">
    <w:p w14:paraId="0626D762" w14:textId="77777777" w:rsidR="005E233A" w:rsidRDefault="005E233A" w:rsidP="00EA2A31">
      <w:r>
        <w:continuationSeparator/>
      </w:r>
    </w:p>
  </w:endnote>
  <w:endnote w:type="continuationNotice" w:id="1">
    <w:p w14:paraId="70A66EA5" w14:textId="77777777" w:rsidR="005E233A" w:rsidRDefault="005E23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0637574"/>
      <w:docPartObj>
        <w:docPartGallery w:val="Page Numbers (Bottom of Page)"/>
        <w:docPartUnique/>
      </w:docPartObj>
    </w:sdtPr>
    <w:sdtEndPr/>
    <w:sdtContent>
      <w:p w14:paraId="65E52B2F" w14:textId="17688562" w:rsidR="008B739D" w:rsidRDefault="008B739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74E1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B693A6" w14:textId="77777777" w:rsidR="008B739D" w:rsidRPr="00C466A7" w:rsidRDefault="008B739D" w:rsidP="00525BF9">
    <w:pPr>
      <w:pStyle w:val="Footer"/>
      <w:tabs>
        <w:tab w:val="clear" w:pos="4153"/>
        <w:tab w:val="clear" w:pos="8306"/>
        <w:tab w:val="left" w:pos="367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6EC3C" w14:textId="77777777" w:rsidR="005E233A" w:rsidRDefault="005E233A" w:rsidP="00EA2A31">
      <w:r>
        <w:separator/>
      </w:r>
    </w:p>
  </w:footnote>
  <w:footnote w:type="continuationSeparator" w:id="0">
    <w:p w14:paraId="05B6C1C5" w14:textId="77777777" w:rsidR="005E233A" w:rsidRDefault="005E233A" w:rsidP="00EA2A31">
      <w:r>
        <w:continuationSeparator/>
      </w:r>
    </w:p>
  </w:footnote>
  <w:footnote w:type="continuationNotice" w:id="1">
    <w:p w14:paraId="244067E8" w14:textId="77777777" w:rsidR="005E233A" w:rsidRDefault="005E233A"/>
  </w:footnote>
  <w:footnote w:id="2">
    <w:p w14:paraId="1CCC0BD6" w14:textId="77777777" w:rsidR="00477129" w:rsidRDefault="00477129" w:rsidP="00477129">
      <w:pPr>
        <w:pStyle w:val="FootnoteText"/>
      </w:pPr>
      <w:r>
        <w:rPr>
          <w:rStyle w:val="FootnoteReference"/>
        </w:rPr>
        <w:footnoteRef/>
      </w:r>
      <w:r>
        <w:t xml:space="preserve"> N</w:t>
      </w:r>
      <w:r w:rsidRPr="00DE58EF">
        <w:t xml:space="preserve">orādīt tikai to numerāciju, uz kuru lūdz </w:t>
      </w:r>
      <w:proofErr w:type="spellStart"/>
      <w:r w:rsidRPr="00DE58EF">
        <w:t>tālāknodot</w:t>
      </w:r>
      <w:proofErr w:type="spellEnd"/>
      <w:r w:rsidRPr="00DE58EF">
        <w:t xml:space="preserve"> lietošanas tiesības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97EE0" w14:textId="77777777" w:rsidR="008B739D" w:rsidRPr="00674E1B" w:rsidRDefault="008B739D" w:rsidP="00674E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258EB" w14:textId="77777777" w:rsidR="008B739D" w:rsidRPr="00674E1B" w:rsidRDefault="008B739D" w:rsidP="00674E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C1405"/>
    <w:multiLevelType w:val="hybridMultilevel"/>
    <w:tmpl w:val="4DE6E772"/>
    <w:lvl w:ilvl="0" w:tplc="B290F45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41931"/>
    <w:multiLevelType w:val="multilevel"/>
    <w:tmpl w:val="ED8A7C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16" w:hanging="490"/>
      </w:pPr>
      <w:rPr>
        <w:rFonts w:ascii="Times New Roman" w:hAnsi="Times New Roman" w:cs="Times New Roman" w:hint="default"/>
        <w:strike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598110C"/>
    <w:multiLevelType w:val="hybridMultilevel"/>
    <w:tmpl w:val="931634B4"/>
    <w:lvl w:ilvl="0" w:tplc="6DFAA8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73EA4500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DEC821F0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8C0294"/>
    <w:multiLevelType w:val="hybridMultilevel"/>
    <w:tmpl w:val="0CBCCA00"/>
    <w:lvl w:ilvl="0" w:tplc="DB3ABEF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095538"/>
    <w:multiLevelType w:val="hybridMultilevel"/>
    <w:tmpl w:val="4DE6E772"/>
    <w:lvl w:ilvl="0" w:tplc="B290F45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1630CE"/>
    <w:multiLevelType w:val="hybridMultilevel"/>
    <w:tmpl w:val="3EBC3B8E"/>
    <w:lvl w:ilvl="0" w:tplc="042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E3BF3"/>
    <w:multiLevelType w:val="hybridMultilevel"/>
    <w:tmpl w:val="0E18262C"/>
    <w:lvl w:ilvl="0" w:tplc="7264EB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044902"/>
    <w:multiLevelType w:val="hybridMultilevel"/>
    <w:tmpl w:val="0E18262C"/>
    <w:lvl w:ilvl="0" w:tplc="7264EB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90472D"/>
    <w:multiLevelType w:val="hybridMultilevel"/>
    <w:tmpl w:val="56EAD430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D58CA"/>
    <w:multiLevelType w:val="hybridMultilevel"/>
    <w:tmpl w:val="B08EC342"/>
    <w:lvl w:ilvl="0" w:tplc="EE748CA2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0" w15:restartNumberingAfterBreak="0">
    <w:nsid w:val="2BA6382E"/>
    <w:multiLevelType w:val="multilevel"/>
    <w:tmpl w:val="08F86C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0" w:hanging="490"/>
      </w:pPr>
      <w:rPr>
        <w:rFonts w:ascii="Times New Roman" w:hAnsi="Times New Roman" w:cs="Times New Roman" w:hint="default"/>
        <w:strike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2D362595"/>
    <w:multiLevelType w:val="multilevel"/>
    <w:tmpl w:val="3A227E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916" w:hanging="490"/>
      </w:pPr>
      <w:rPr>
        <w:rFonts w:ascii="Times New Roman" w:hAnsi="Times New Roman" w:cs="Times New Roman" w:hint="default"/>
        <w:strike w:val="0"/>
        <w:color w:val="000000" w:themeColor="text1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30BF5C9F"/>
    <w:multiLevelType w:val="multilevel"/>
    <w:tmpl w:val="C44AF62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13" w15:restartNumberingAfterBreak="0">
    <w:nsid w:val="3DA22564"/>
    <w:multiLevelType w:val="hybridMultilevel"/>
    <w:tmpl w:val="0CBCCA00"/>
    <w:lvl w:ilvl="0" w:tplc="DB3ABEF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E19768E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FBB368C"/>
    <w:multiLevelType w:val="multilevel"/>
    <w:tmpl w:val="C45A514C"/>
    <w:lvl w:ilvl="0">
      <w:start w:val="1"/>
      <w:numFmt w:val="decimal"/>
      <w:lvlText w:val="%1)"/>
      <w:lvlJc w:val="left"/>
      <w:pPr>
        <w:ind w:left="641" w:hanging="357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1" w:hanging="357"/>
      </w:pPr>
      <w:rPr>
        <w:rFonts w:hint="default"/>
      </w:rPr>
    </w:lvl>
    <w:lvl w:ilvl="2">
      <w:start w:val="1"/>
      <w:numFmt w:val="decimal"/>
      <w:isLgl/>
      <w:lvlText w:val="%1.%2.%3."/>
      <w:lvlJc w:val="left"/>
      <w:rPr>
        <w:rFonts w:eastAsia="Times New Roman" w:cs="Times New Roman" w:hint="default"/>
        <w:b/>
        <w:color w:val="006097"/>
      </w:rPr>
    </w:lvl>
    <w:lvl w:ilvl="3">
      <w:start w:val="1"/>
      <w:numFmt w:val="decimal"/>
      <w:isLgl/>
      <w:lvlText w:val="%1.%2.%3.%4."/>
      <w:lvlJc w:val="left"/>
      <w:rPr>
        <w:rFonts w:eastAsia="Times New Roman" w:cs="Times New Roman" w:hint="default"/>
        <w:b/>
        <w:color w:val="006097"/>
      </w:rPr>
    </w:lvl>
    <w:lvl w:ilvl="4">
      <w:start w:val="1"/>
      <w:numFmt w:val="decimal"/>
      <w:isLgl/>
      <w:lvlText w:val="%1.%2.%3.%4.%5."/>
      <w:lvlJc w:val="left"/>
      <w:rPr>
        <w:rFonts w:eastAsia="Times New Roman" w:cs="Times New Roman" w:hint="default"/>
        <w:b/>
        <w:color w:val="006097"/>
      </w:rPr>
    </w:lvl>
    <w:lvl w:ilvl="5">
      <w:start w:val="1"/>
      <w:numFmt w:val="decimal"/>
      <w:isLgl/>
      <w:lvlText w:val="%1.%2.%3.%4.%5.%6."/>
      <w:lvlJc w:val="left"/>
      <w:rPr>
        <w:rFonts w:eastAsia="Times New Roman" w:cs="Times New Roman" w:hint="default"/>
        <w:b/>
        <w:color w:val="006097"/>
      </w:rPr>
    </w:lvl>
    <w:lvl w:ilvl="6">
      <w:start w:val="1"/>
      <w:numFmt w:val="decimal"/>
      <w:isLgl/>
      <w:lvlText w:val="%1.%2.%3.%4.%5.%6.%7."/>
      <w:lvlJc w:val="left"/>
      <w:rPr>
        <w:rFonts w:eastAsia="Times New Roman" w:cs="Times New Roman" w:hint="default"/>
        <w:b/>
        <w:color w:val="006097"/>
      </w:rPr>
    </w:lvl>
    <w:lvl w:ilvl="7">
      <w:start w:val="1"/>
      <w:numFmt w:val="decimal"/>
      <w:isLgl/>
      <w:lvlText w:val="%1.%2.%3.%4.%5.%6.%7.%8."/>
      <w:lvlJc w:val="left"/>
      <w:rPr>
        <w:rFonts w:eastAsia="Times New Roman" w:cs="Times New Roman" w:hint="default"/>
        <w:b/>
        <w:color w:val="006097"/>
      </w:rPr>
    </w:lvl>
    <w:lvl w:ilvl="8">
      <w:start w:val="1"/>
      <w:numFmt w:val="decimal"/>
      <w:isLgl/>
      <w:lvlText w:val="%1.%2.%3.%4.%5.%6.%7.%8.%9."/>
      <w:lvlJc w:val="left"/>
      <w:rPr>
        <w:rFonts w:eastAsia="Times New Roman" w:cs="Times New Roman" w:hint="default"/>
        <w:b/>
        <w:color w:val="006097"/>
      </w:rPr>
    </w:lvl>
  </w:abstractNum>
  <w:abstractNum w:abstractNumId="16" w15:restartNumberingAfterBreak="0">
    <w:nsid w:val="40BD4953"/>
    <w:multiLevelType w:val="hybridMultilevel"/>
    <w:tmpl w:val="9006B854"/>
    <w:lvl w:ilvl="0" w:tplc="04260011">
      <w:start w:val="1"/>
      <w:numFmt w:val="decimal"/>
      <w:lvlText w:val="%1)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33E539D"/>
    <w:multiLevelType w:val="hybridMultilevel"/>
    <w:tmpl w:val="DC880B4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4066162"/>
    <w:multiLevelType w:val="hybridMultilevel"/>
    <w:tmpl w:val="A96CFE62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5045A"/>
    <w:multiLevelType w:val="hybridMultilevel"/>
    <w:tmpl w:val="22685902"/>
    <w:lvl w:ilvl="0" w:tplc="5434B2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DDF1D1A"/>
    <w:multiLevelType w:val="hybridMultilevel"/>
    <w:tmpl w:val="2506CFE8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22573"/>
    <w:multiLevelType w:val="hybridMultilevel"/>
    <w:tmpl w:val="48E87FC4"/>
    <w:lvl w:ilvl="0" w:tplc="F01E6A24">
      <w:start w:val="1"/>
      <w:numFmt w:val="upperRoman"/>
      <w:lvlText w:val="%1"/>
      <w:lvlJc w:val="left"/>
      <w:pPr>
        <w:ind w:left="794" w:hanging="51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1F6DA9"/>
    <w:multiLevelType w:val="hybridMultilevel"/>
    <w:tmpl w:val="5206020C"/>
    <w:lvl w:ilvl="0" w:tplc="D09EBF1E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F118E"/>
    <w:multiLevelType w:val="hybridMultilevel"/>
    <w:tmpl w:val="49549AF4"/>
    <w:lvl w:ilvl="0" w:tplc="CFF80CAA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FD4365"/>
    <w:multiLevelType w:val="hybridMultilevel"/>
    <w:tmpl w:val="7BA01A9C"/>
    <w:lvl w:ilvl="0" w:tplc="5434B2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8C20E24"/>
    <w:multiLevelType w:val="hybridMultilevel"/>
    <w:tmpl w:val="5206020C"/>
    <w:lvl w:ilvl="0" w:tplc="D09EBF1E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E4D2525"/>
    <w:multiLevelType w:val="hybridMultilevel"/>
    <w:tmpl w:val="A6FA3AE2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814943">
    <w:abstractNumId w:val="21"/>
  </w:num>
  <w:num w:numId="2" w16cid:durableId="737943428">
    <w:abstractNumId w:val="25"/>
  </w:num>
  <w:num w:numId="3" w16cid:durableId="132337959">
    <w:abstractNumId w:val="7"/>
  </w:num>
  <w:num w:numId="4" w16cid:durableId="1702969918">
    <w:abstractNumId w:val="24"/>
  </w:num>
  <w:num w:numId="5" w16cid:durableId="623387151">
    <w:abstractNumId w:val="3"/>
  </w:num>
  <w:num w:numId="6" w16cid:durableId="31349948">
    <w:abstractNumId w:val="19"/>
  </w:num>
  <w:num w:numId="7" w16cid:durableId="1180434511">
    <w:abstractNumId w:val="5"/>
  </w:num>
  <w:num w:numId="8" w16cid:durableId="1001932626">
    <w:abstractNumId w:val="13"/>
  </w:num>
  <w:num w:numId="9" w16cid:durableId="119148403">
    <w:abstractNumId w:val="6"/>
  </w:num>
  <w:num w:numId="10" w16cid:durableId="195850960">
    <w:abstractNumId w:val="0"/>
  </w:num>
  <w:num w:numId="11" w16cid:durableId="628321939">
    <w:abstractNumId w:val="4"/>
  </w:num>
  <w:num w:numId="12" w16cid:durableId="457990073">
    <w:abstractNumId w:val="16"/>
  </w:num>
  <w:num w:numId="13" w16cid:durableId="529998923">
    <w:abstractNumId w:val="8"/>
  </w:num>
  <w:num w:numId="14" w16cid:durableId="812020086">
    <w:abstractNumId w:val="26"/>
  </w:num>
  <w:num w:numId="15" w16cid:durableId="1597902936">
    <w:abstractNumId w:val="20"/>
  </w:num>
  <w:num w:numId="16" w16cid:durableId="130291630">
    <w:abstractNumId w:val="22"/>
  </w:num>
  <w:num w:numId="17" w16cid:durableId="667248923">
    <w:abstractNumId w:val="18"/>
  </w:num>
  <w:num w:numId="18" w16cid:durableId="576018128">
    <w:abstractNumId w:val="23"/>
  </w:num>
  <w:num w:numId="19" w16cid:durableId="270474730">
    <w:abstractNumId w:val="17"/>
  </w:num>
  <w:num w:numId="20" w16cid:durableId="1343967471">
    <w:abstractNumId w:val="14"/>
  </w:num>
  <w:num w:numId="21" w16cid:durableId="1549217623">
    <w:abstractNumId w:val="11"/>
  </w:num>
  <w:num w:numId="22" w16cid:durableId="1778913118">
    <w:abstractNumId w:val="2"/>
  </w:num>
  <w:num w:numId="23" w16cid:durableId="148135122">
    <w:abstractNumId w:val="9"/>
  </w:num>
  <w:num w:numId="24" w16cid:durableId="555549687">
    <w:abstractNumId w:val="12"/>
  </w:num>
  <w:num w:numId="25" w16cid:durableId="1246844472">
    <w:abstractNumId w:val="15"/>
  </w:num>
  <w:num w:numId="26" w16cid:durableId="1762025719">
    <w:abstractNumId w:val="1"/>
  </w:num>
  <w:num w:numId="27" w16cid:durableId="995451315">
    <w:abstractNumId w:val="10"/>
  </w:num>
  <w:num w:numId="28" w16cid:durableId="203307015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tzC2MDC1NDM2tjBS0lEKTi0uzszPAykwrAUAITSaTSwAAAA="/>
  </w:docVars>
  <w:rsids>
    <w:rsidRoot w:val="00EA2A31"/>
    <w:rsid w:val="00000B77"/>
    <w:rsid w:val="000022B0"/>
    <w:rsid w:val="0000615C"/>
    <w:rsid w:val="000074EE"/>
    <w:rsid w:val="0000760D"/>
    <w:rsid w:val="000108D9"/>
    <w:rsid w:val="000123D2"/>
    <w:rsid w:val="00013652"/>
    <w:rsid w:val="000141DA"/>
    <w:rsid w:val="000218D5"/>
    <w:rsid w:val="000222A7"/>
    <w:rsid w:val="0002415B"/>
    <w:rsid w:val="0002487D"/>
    <w:rsid w:val="00030F7F"/>
    <w:rsid w:val="000313D3"/>
    <w:rsid w:val="0003191A"/>
    <w:rsid w:val="00034D89"/>
    <w:rsid w:val="000351F4"/>
    <w:rsid w:val="0003562E"/>
    <w:rsid w:val="000357DC"/>
    <w:rsid w:val="00035D6F"/>
    <w:rsid w:val="00036221"/>
    <w:rsid w:val="00042A88"/>
    <w:rsid w:val="00043368"/>
    <w:rsid w:val="00046A5A"/>
    <w:rsid w:val="00050600"/>
    <w:rsid w:val="00050E49"/>
    <w:rsid w:val="00053820"/>
    <w:rsid w:val="000546BB"/>
    <w:rsid w:val="00055B5A"/>
    <w:rsid w:val="00060B84"/>
    <w:rsid w:val="00062702"/>
    <w:rsid w:val="000635AE"/>
    <w:rsid w:val="00063BEC"/>
    <w:rsid w:val="00063F76"/>
    <w:rsid w:val="00065E63"/>
    <w:rsid w:val="00067783"/>
    <w:rsid w:val="00067D25"/>
    <w:rsid w:val="00070FF0"/>
    <w:rsid w:val="00072DB6"/>
    <w:rsid w:val="00073437"/>
    <w:rsid w:val="0007506F"/>
    <w:rsid w:val="00076BDD"/>
    <w:rsid w:val="00080FF7"/>
    <w:rsid w:val="00084AD0"/>
    <w:rsid w:val="00085278"/>
    <w:rsid w:val="00090326"/>
    <w:rsid w:val="00096A77"/>
    <w:rsid w:val="00097A58"/>
    <w:rsid w:val="000A1619"/>
    <w:rsid w:val="000A24F3"/>
    <w:rsid w:val="000A5BCD"/>
    <w:rsid w:val="000A67BE"/>
    <w:rsid w:val="000A7DA7"/>
    <w:rsid w:val="000A7FD7"/>
    <w:rsid w:val="000B1BCC"/>
    <w:rsid w:val="000B31F9"/>
    <w:rsid w:val="000B3661"/>
    <w:rsid w:val="000B46DD"/>
    <w:rsid w:val="000B5E64"/>
    <w:rsid w:val="000B66B3"/>
    <w:rsid w:val="000C342E"/>
    <w:rsid w:val="000C3585"/>
    <w:rsid w:val="000C479E"/>
    <w:rsid w:val="000C61EA"/>
    <w:rsid w:val="000D021C"/>
    <w:rsid w:val="000D0EB3"/>
    <w:rsid w:val="000D24F6"/>
    <w:rsid w:val="000D2F0B"/>
    <w:rsid w:val="000E10FC"/>
    <w:rsid w:val="000E48B1"/>
    <w:rsid w:val="000F0345"/>
    <w:rsid w:val="00102570"/>
    <w:rsid w:val="00103B8D"/>
    <w:rsid w:val="0010407B"/>
    <w:rsid w:val="0010473D"/>
    <w:rsid w:val="001059C6"/>
    <w:rsid w:val="00112103"/>
    <w:rsid w:val="001123A5"/>
    <w:rsid w:val="001134B6"/>
    <w:rsid w:val="00113B8F"/>
    <w:rsid w:val="00114345"/>
    <w:rsid w:val="00115633"/>
    <w:rsid w:val="001179F3"/>
    <w:rsid w:val="00121D02"/>
    <w:rsid w:val="00127EB1"/>
    <w:rsid w:val="00134BF5"/>
    <w:rsid w:val="001350FA"/>
    <w:rsid w:val="001379EC"/>
    <w:rsid w:val="00140F53"/>
    <w:rsid w:val="0014370F"/>
    <w:rsid w:val="00145CF2"/>
    <w:rsid w:val="001469A2"/>
    <w:rsid w:val="00146CFA"/>
    <w:rsid w:val="00147722"/>
    <w:rsid w:val="001504B6"/>
    <w:rsid w:val="00150540"/>
    <w:rsid w:val="00150871"/>
    <w:rsid w:val="001517BE"/>
    <w:rsid w:val="00151902"/>
    <w:rsid w:val="00157982"/>
    <w:rsid w:val="00160E27"/>
    <w:rsid w:val="00161509"/>
    <w:rsid w:val="001648A8"/>
    <w:rsid w:val="00172203"/>
    <w:rsid w:val="00172F20"/>
    <w:rsid w:val="0017467D"/>
    <w:rsid w:val="001750EC"/>
    <w:rsid w:val="001759AA"/>
    <w:rsid w:val="00183EEF"/>
    <w:rsid w:val="0018421E"/>
    <w:rsid w:val="001842E5"/>
    <w:rsid w:val="001850E9"/>
    <w:rsid w:val="00187281"/>
    <w:rsid w:val="001901A8"/>
    <w:rsid w:val="00193021"/>
    <w:rsid w:val="00193E50"/>
    <w:rsid w:val="001A2859"/>
    <w:rsid w:val="001A2CFA"/>
    <w:rsid w:val="001A60D5"/>
    <w:rsid w:val="001A7DB6"/>
    <w:rsid w:val="001B1905"/>
    <w:rsid w:val="001B4507"/>
    <w:rsid w:val="001B4914"/>
    <w:rsid w:val="001B508D"/>
    <w:rsid w:val="001B58CC"/>
    <w:rsid w:val="001B60E4"/>
    <w:rsid w:val="001B6303"/>
    <w:rsid w:val="001B68E1"/>
    <w:rsid w:val="001C271F"/>
    <w:rsid w:val="001C2FB7"/>
    <w:rsid w:val="001C5943"/>
    <w:rsid w:val="001C5C3E"/>
    <w:rsid w:val="001C7636"/>
    <w:rsid w:val="001D01A1"/>
    <w:rsid w:val="001D3863"/>
    <w:rsid w:val="001D5995"/>
    <w:rsid w:val="001D7AC3"/>
    <w:rsid w:val="001E00C7"/>
    <w:rsid w:val="001E5344"/>
    <w:rsid w:val="001E59F5"/>
    <w:rsid w:val="001E6F53"/>
    <w:rsid w:val="001E7662"/>
    <w:rsid w:val="001F1961"/>
    <w:rsid w:val="001F2DA0"/>
    <w:rsid w:val="001F3397"/>
    <w:rsid w:val="001F34FF"/>
    <w:rsid w:val="001F3A1F"/>
    <w:rsid w:val="001F66BA"/>
    <w:rsid w:val="001F69A5"/>
    <w:rsid w:val="00203DF2"/>
    <w:rsid w:val="002105C3"/>
    <w:rsid w:val="00210ADF"/>
    <w:rsid w:val="0021122E"/>
    <w:rsid w:val="00212673"/>
    <w:rsid w:val="0021297D"/>
    <w:rsid w:val="00212D73"/>
    <w:rsid w:val="002205DC"/>
    <w:rsid w:val="00220DD0"/>
    <w:rsid w:val="00223A44"/>
    <w:rsid w:val="00223ED9"/>
    <w:rsid w:val="0022456D"/>
    <w:rsid w:val="002250B1"/>
    <w:rsid w:val="00225D1F"/>
    <w:rsid w:val="002265DB"/>
    <w:rsid w:val="0023121D"/>
    <w:rsid w:val="00231B32"/>
    <w:rsid w:val="00235515"/>
    <w:rsid w:val="00236DA6"/>
    <w:rsid w:val="002379F8"/>
    <w:rsid w:val="00241A89"/>
    <w:rsid w:val="00242BA1"/>
    <w:rsid w:val="00245E09"/>
    <w:rsid w:val="00247472"/>
    <w:rsid w:val="0025176D"/>
    <w:rsid w:val="002542B5"/>
    <w:rsid w:val="002551F6"/>
    <w:rsid w:val="002553CC"/>
    <w:rsid w:val="002564FD"/>
    <w:rsid w:val="00257FD7"/>
    <w:rsid w:val="00260E53"/>
    <w:rsid w:val="00261D6A"/>
    <w:rsid w:val="00262A47"/>
    <w:rsid w:val="0026560A"/>
    <w:rsid w:val="00265B8C"/>
    <w:rsid w:val="00266C0A"/>
    <w:rsid w:val="00266F07"/>
    <w:rsid w:val="00270D22"/>
    <w:rsid w:val="002746D7"/>
    <w:rsid w:val="0028009D"/>
    <w:rsid w:val="002801B5"/>
    <w:rsid w:val="0028110B"/>
    <w:rsid w:val="00282A61"/>
    <w:rsid w:val="00283138"/>
    <w:rsid w:val="00285C4D"/>
    <w:rsid w:val="00293E71"/>
    <w:rsid w:val="0029429E"/>
    <w:rsid w:val="0029447A"/>
    <w:rsid w:val="002955FD"/>
    <w:rsid w:val="00295A0C"/>
    <w:rsid w:val="00296311"/>
    <w:rsid w:val="002A1DF8"/>
    <w:rsid w:val="002A23BD"/>
    <w:rsid w:val="002A7D33"/>
    <w:rsid w:val="002B00C4"/>
    <w:rsid w:val="002B19FD"/>
    <w:rsid w:val="002B1DFC"/>
    <w:rsid w:val="002B3470"/>
    <w:rsid w:val="002B5671"/>
    <w:rsid w:val="002C44EB"/>
    <w:rsid w:val="002C4E27"/>
    <w:rsid w:val="002C71AC"/>
    <w:rsid w:val="002D454E"/>
    <w:rsid w:val="002D6263"/>
    <w:rsid w:val="002E1077"/>
    <w:rsid w:val="002E12F0"/>
    <w:rsid w:val="002E20B5"/>
    <w:rsid w:val="002E3CD9"/>
    <w:rsid w:val="002E41D8"/>
    <w:rsid w:val="002E63D4"/>
    <w:rsid w:val="002E65CF"/>
    <w:rsid w:val="002F396B"/>
    <w:rsid w:val="002F4F7C"/>
    <w:rsid w:val="002F730E"/>
    <w:rsid w:val="00304C29"/>
    <w:rsid w:val="00307052"/>
    <w:rsid w:val="00310E1E"/>
    <w:rsid w:val="003147E2"/>
    <w:rsid w:val="00314943"/>
    <w:rsid w:val="00315AB5"/>
    <w:rsid w:val="003170F5"/>
    <w:rsid w:val="003223F9"/>
    <w:rsid w:val="00322C2E"/>
    <w:rsid w:val="003257E4"/>
    <w:rsid w:val="00326AE0"/>
    <w:rsid w:val="003270AA"/>
    <w:rsid w:val="0033129B"/>
    <w:rsid w:val="00331BA0"/>
    <w:rsid w:val="00331DED"/>
    <w:rsid w:val="00335DF0"/>
    <w:rsid w:val="0033732A"/>
    <w:rsid w:val="00337A6C"/>
    <w:rsid w:val="003429C1"/>
    <w:rsid w:val="00344260"/>
    <w:rsid w:val="00345192"/>
    <w:rsid w:val="0034538F"/>
    <w:rsid w:val="00346A90"/>
    <w:rsid w:val="0035061B"/>
    <w:rsid w:val="00350AEF"/>
    <w:rsid w:val="00351036"/>
    <w:rsid w:val="00352E38"/>
    <w:rsid w:val="003547FC"/>
    <w:rsid w:val="00356C12"/>
    <w:rsid w:val="003608CB"/>
    <w:rsid w:val="003642AA"/>
    <w:rsid w:val="003658D9"/>
    <w:rsid w:val="00365C07"/>
    <w:rsid w:val="00370344"/>
    <w:rsid w:val="00370E84"/>
    <w:rsid w:val="003743F1"/>
    <w:rsid w:val="00375D57"/>
    <w:rsid w:val="00382DD2"/>
    <w:rsid w:val="00386D9B"/>
    <w:rsid w:val="00387329"/>
    <w:rsid w:val="00387F55"/>
    <w:rsid w:val="00390A55"/>
    <w:rsid w:val="003920A8"/>
    <w:rsid w:val="00392714"/>
    <w:rsid w:val="00393487"/>
    <w:rsid w:val="0039497D"/>
    <w:rsid w:val="00395521"/>
    <w:rsid w:val="003A0058"/>
    <w:rsid w:val="003A4A70"/>
    <w:rsid w:val="003A5C49"/>
    <w:rsid w:val="003A6059"/>
    <w:rsid w:val="003A7B5F"/>
    <w:rsid w:val="003A7D14"/>
    <w:rsid w:val="003A7D9A"/>
    <w:rsid w:val="003B1301"/>
    <w:rsid w:val="003B2769"/>
    <w:rsid w:val="003B28AB"/>
    <w:rsid w:val="003B3147"/>
    <w:rsid w:val="003B763F"/>
    <w:rsid w:val="003C187F"/>
    <w:rsid w:val="003C1A75"/>
    <w:rsid w:val="003C2C8C"/>
    <w:rsid w:val="003C30CE"/>
    <w:rsid w:val="003C52D4"/>
    <w:rsid w:val="003C6FF4"/>
    <w:rsid w:val="003C7842"/>
    <w:rsid w:val="003D180C"/>
    <w:rsid w:val="003D241A"/>
    <w:rsid w:val="003D3050"/>
    <w:rsid w:val="003D57FF"/>
    <w:rsid w:val="003D5C94"/>
    <w:rsid w:val="003D5D9F"/>
    <w:rsid w:val="003D7D4C"/>
    <w:rsid w:val="003E07BF"/>
    <w:rsid w:val="003E1371"/>
    <w:rsid w:val="003E1C17"/>
    <w:rsid w:val="003E4056"/>
    <w:rsid w:val="003E45A4"/>
    <w:rsid w:val="003E49E8"/>
    <w:rsid w:val="003E4F7F"/>
    <w:rsid w:val="003E53AA"/>
    <w:rsid w:val="003E7DD7"/>
    <w:rsid w:val="003F156E"/>
    <w:rsid w:val="003F3F19"/>
    <w:rsid w:val="003F40A8"/>
    <w:rsid w:val="003F4418"/>
    <w:rsid w:val="003F44B2"/>
    <w:rsid w:val="003F5579"/>
    <w:rsid w:val="003F5E6E"/>
    <w:rsid w:val="003F625F"/>
    <w:rsid w:val="003F7190"/>
    <w:rsid w:val="003F789C"/>
    <w:rsid w:val="0040596F"/>
    <w:rsid w:val="00411A2C"/>
    <w:rsid w:val="0041377A"/>
    <w:rsid w:val="0041718B"/>
    <w:rsid w:val="0042637F"/>
    <w:rsid w:val="004308EE"/>
    <w:rsid w:val="004320A7"/>
    <w:rsid w:val="00433840"/>
    <w:rsid w:val="004340BB"/>
    <w:rsid w:val="00434929"/>
    <w:rsid w:val="00436DB9"/>
    <w:rsid w:val="004401B4"/>
    <w:rsid w:val="004440DB"/>
    <w:rsid w:val="00444AE5"/>
    <w:rsid w:val="00444CC9"/>
    <w:rsid w:val="00444DBF"/>
    <w:rsid w:val="00444DFC"/>
    <w:rsid w:val="00451E3C"/>
    <w:rsid w:val="004525A7"/>
    <w:rsid w:val="004568E3"/>
    <w:rsid w:val="00462A9B"/>
    <w:rsid w:val="004632A8"/>
    <w:rsid w:val="00464941"/>
    <w:rsid w:val="00464FD4"/>
    <w:rsid w:val="00465EAE"/>
    <w:rsid w:val="00466C5A"/>
    <w:rsid w:val="00467B67"/>
    <w:rsid w:val="00470A65"/>
    <w:rsid w:val="00470DDB"/>
    <w:rsid w:val="0047274C"/>
    <w:rsid w:val="00472BE2"/>
    <w:rsid w:val="00475F4E"/>
    <w:rsid w:val="00476B1D"/>
    <w:rsid w:val="00477129"/>
    <w:rsid w:val="004805B9"/>
    <w:rsid w:val="004825E1"/>
    <w:rsid w:val="00482871"/>
    <w:rsid w:val="00483210"/>
    <w:rsid w:val="004843BF"/>
    <w:rsid w:val="00485154"/>
    <w:rsid w:val="004857A6"/>
    <w:rsid w:val="00485CDD"/>
    <w:rsid w:val="00485D82"/>
    <w:rsid w:val="00485E47"/>
    <w:rsid w:val="00487773"/>
    <w:rsid w:val="00487CA5"/>
    <w:rsid w:val="00492346"/>
    <w:rsid w:val="00495470"/>
    <w:rsid w:val="0049655D"/>
    <w:rsid w:val="004A04CA"/>
    <w:rsid w:val="004A1BA5"/>
    <w:rsid w:val="004A2119"/>
    <w:rsid w:val="004A26F8"/>
    <w:rsid w:val="004A3A51"/>
    <w:rsid w:val="004A3B5F"/>
    <w:rsid w:val="004B007C"/>
    <w:rsid w:val="004B4CA6"/>
    <w:rsid w:val="004B7152"/>
    <w:rsid w:val="004B7401"/>
    <w:rsid w:val="004C0E65"/>
    <w:rsid w:val="004C1DE4"/>
    <w:rsid w:val="004C51B5"/>
    <w:rsid w:val="004D338F"/>
    <w:rsid w:val="004D41B7"/>
    <w:rsid w:val="004E17C7"/>
    <w:rsid w:val="004E2DD3"/>
    <w:rsid w:val="004E3A80"/>
    <w:rsid w:val="004E7443"/>
    <w:rsid w:val="004F026D"/>
    <w:rsid w:val="004F1627"/>
    <w:rsid w:val="004F2F07"/>
    <w:rsid w:val="004F3113"/>
    <w:rsid w:val="004F60D0"/>
    <w:rsid w:val="004F6AB0"/>
    <w:rsid w:val="004F7B50"/>
    <w:rsid w:val="005012DD"/>
    <w:rsid w:val="005030FF"/>
    <w:rsid w:val="005054A8"/>
    <w:rsid w:val="005073C9"/>
    <w:rsid w:val="0051010B"/>
    <w:rsid w:val="00510A44"/>
    <w:rsid w:val="00513BE5"/>
    <w:rsid w:val="00524DF7"/>
    <w:rsid w:val="00525207"/>
    <w:rsid w:val="00525BF9"/>
    <w:rsid w:val="00527B0E"/>
    <w:rsid w:val="00532725"/>
    <w:rsid w:val="005328EE"/>
    <w:rsid w:val="00533EBE"/>
    <w:rsid w:val="0053570F"/>
    <w:rsid w:val="005411AD"/>
    <w:rsid w:val="00543E7E"/>
    <w:rsid w:val="00545FF8"/>
    <w:rsid w:val="005479AB"/>
    <w:rsid w:val="0055005E"/>
    <w:rsid w:val="00550863"/>
    <w:rsid w:val="00551161"/>
    <w:rsid w:val="00551913"/>
    <w:rsid w:val="00554974"/>
    <w:rsid w:val="00554AF4"/>
    <w:rsid w:val="00555DDB"/>
    <w:rsid w:val="00556567"/>
    <w:rsid w:val="0055679F"/>
    <w:rsid w:val="0055725F"/>
    <w:rsid w:val="0055791F"/>
    <w:rsid w:val="0056099B"/>
    <w:rsid w:val="00561059"/>
    <w:rsid w:val="005610AD"/>
    <w:rsid w:val="00564D08"/>
    <w:rsid w:val="00565D79"/>
    <w:rsid w:val="0056715D"/>
    <w:rsid w:val="00567B41"/>
    <w:rsid w:val="00570B1E"/>
    <w:rsid w:val="005718C7"/>
    <w:rsid w:val="00572504"/>
    <w:rsid w:val="00573831"/>
    <w:rsid w:val="00573AC0"/>
    <w:rsid w:val="00575A81"/>
    <w:rsid w:val="00575E64"/>
    <w:rsid w:val="00575EF7"/>
    <w:rsid w:val="005765AD"/>
    <w:rsid w:val="00576FF9"/>
    <w:rsid w:val="00577AC7"/>
    <w:rsid w:val="00580ECC"/>
    <w:rsid w:val="0058202E"/>
    <w:rsid w:val="00584478"/>
    <w:rsid w:val="00585F05"/>
    <w:rsid w:val="0059669B"/>
    <w:rsid w:val="005976BA"/>
    <w:rsid w:val="00597D74"/>
    <w:rsid w:val="00597FD3"/>
    <w:rsid w:val="005A0565"/>
    <w:rsid w:val="005A09DE"/>
    <w:rsid w:val="005A1B77"/>
    <w:rsid w:val="005A506D"/>
    <w:rsid w:val="005A72F3"/>
    <w:rsid w:val="005B254C"/>
    <w:rsid w:val="005B325D"/>
    <w:rsid w:val="005B5475"/>
    <w:rsid w:val="005B653D"/>
    <w:rsid w:val="005B7960"/>
    <w:rsid w:val="005C1798"/>
    <w:rsid w:val="005C3A60"/>
    <w:rsid w:val="005C4366"/>
    <w:rsid w:val="005C6150"/>
    <w:rsid w:val="005C6FF6"/>
    <w:rsid w:val="005C74D5"/>
    <w:rsid w:val="005C7BE5"/>
    <w:rsid w:val="005D0E8F"/>
    <w:rsid w:val="005D15A3"/>
    <w:rsid w:val="005D4431"/>
    <w:rsid w:val="005E1E90"/>
    <w:rsid w:val="005E233A"/>
    <w:rsid w:val="005E3011"/>
    <w:rsid w:val="005E47FF"/>
    <w:rsid w:val="005E54D7"/>
    <w:rsid w:val="005E7152"/>
    <w:rsid w:val="005F0436"/>
    <w:rsid w:val="005F0EA8"/>
    <w:rsid w:val="005F124C"/>
    <w:rsid w:val="005F51E5"/>
    <w:rsid w:val="005F550B"/>
    <w:rsid w:val="005F74AB"/>
    <w:rsid w:val="0060058A"/>
    <w:rsid w:val="00606EA2"/>
    <w:rsid w:val="00610150"/>
    <w:rsid w:val="006118F0"/>
    <w:rsid w:val="00612BC0"/>
    <w:rsid w:val="0061304C"/>
    <w:rsid w:val="00614294"/>
    <w:rsid w:val="00616EC5"/>
    <w:rsid w:val="00617183"/>
    <w:rsid w:val="006176E0"/>
    <w:rsid w:val="006204BA"/>
    <w:rsid w:val="00622BD4"/>
    <w:rsid w:val="00622CAB"/>
    <w:rsid w:val="00626751"/>
    <w:rsid w:val="00626932"/>
    <w:rsid w:val="00633872"/>
    <w:rsid w:val="0063478C"/>
    <w:rsid w:val="006369B8"/>
    <w:rsid w:val="00637A0C"/>
    <w:rsid w:val="00640573"/>
    <w:rsid w:val="006431BD"/>
    <w:rsid w:val="00643EAF"/>
    <w:rsid w:val="00644931"/>
    <w:rsid w:val="00645B42"/>
    <w:rsid w:val="00645D63"/>
    <w:rsid w:val="0064790A"/>
    <w:rsid w:val="006516AB"/>
    <w:rsid w:val="00652E9A"/>
    <w:rsid w:val="00653C9B"/>
    <w:rsid w:val="006542DC"/>
    <w:rsid w:val="0065725D"/>
    <w:rsid w:val="00664965"/>
    <w:rsid w:val="00665937"/>
    <w:rsid w:val="00665A55"/>
    <w:rsid w:val="00666B82"/>
    <w:rsid w:val="00671AF7"/>
    <w:rsid w:val="00671CA4"/>
    <w:rsid w:val="00672A04"/>
    <w:rsid w:val="00672FF1"/>
    <w:rsid w:val="00674E1B"/>
    <w:rsid w:val="00675C9F"/>
    <w:rsid w:val="00681A6E"/>
    <w:rsid w:val="00692445"/>
    <w:rsid w:val="006935B1"/>
    <w:rsid w:val="00693B78"/>
    <w:rsid w:val="006A22BC"/>
    <w:rsid w:val="006A3E47"/>
    <w:rsid w:val="006A4559"/>
    <w:rsid w:val="006B2374"/>
    <w:rsid w:val="006B4C8E"/>
    <w:rsid w:val="006C2FEF"/>
    <w:rsid w:val="006C3272"/>
    <w:rsid w:val="006C39DB"/>
    <w:rsid w:val="006C6154"/>
    <w:rsid w:val="006D16CA"/>
    <w:rsid w:val="006D1716"/>
    <w:rsid w:val="006D48BE"/>
    <w:rsid w:val="006D6E72"/>
    <w:rsid w:val="006D7498"/>
    <w:rsid w:val="006D77C5"/>
    <w:rsid w:val="006D7BB9"/>
    <w:rsid w:val="006D7E10"/>
    <w:rsid w:val="006E08DF"/>
    <w:rsid w:val="006E1A3C"/>
    <w:rsid w:val="006E1E0D"/>
    <w:rsid w:val="006E300D"/>
    <w:rsid w:val="006E42E9"/>
    <w:rsid w:val="006E45F2"/>
    <w:rsid w:val="006E71D9"/>
    <w:rsid w:val="006E7E9D"/>
    <w:rsid w:val="006F1799"/>
    <w:rsid w:val="006F6A97"/>
    <w:rsid w:val="00701A7A"/>
    <w:rsid w:val="00705176"/>
    <w:rsid w:val="00705DAF"/>
    <w:rsid w:val="007068EA"/>
    <w:rsid w:val="00706B2A"/>
    <w:rsid w:val="00707DE6"/>
    <w:rsid w:val="00710EB9"/>
    <w:rsid w:val="00711EEB"/>
    <w:rsid w:val="00713920"/>
    <w:rsid w:val="00713D2B"/>
    <w:rsid w:val="00713DE1"/>
    <w:rsid w:val="0071595A"/>
    <w:rsid w:val="007164DC"/>
    <w:rsid w:val="00721668"/>
    <w:rsid w:val="00723A46"/>
    <w:rsid w:val="00727703"/>
    <w:rsid w:val="00733553"/>
    <w:rsid w:val="007355AD"/>
    <w:rsid w:val="00736521"/>
    <w:rsid w:val="007373D6"/>
    <w:rsid w:val="007464B3"/>
    <w:rsid w:val="007514CC"/>
    <w:rsid w:val="0075154F"/>
    <w:rsid w:val="00751E9E"/>
    <w:rsid w:val="007520C4"/>
    <w:rsid w:val="00752A2A"/>
    <w:rsid w:val="00752BB6"/>
    <w:rsid w:val="00753EE0"/>
    <w:rsid w:val="00754397"/>
    <w:rsid w:val="00754EB7"/>
    <w:rsid w:val="007567BC"/>
    <w:rsid w:val="007607F9"/>
    <w:rsid w:val="0076230B"/>
    <w:rsid w:val="007713FF"/>
    <w:rsid w:val="0077275B"/>
    <w:rsid w:val="00773426"/>
    <w:rsid w:val="00780702"/>
    <w:rsid w:val="00781D53"/>
    <w:rsid w:val="00781D71"/>
    <w:rsid w:val="00782120"/>
    <w:rsid w:val="007874AD"/>
    <w:rsid w:val="00791CF2"/>
    <w:rsid w:val="0079428B"/>
    <w:rsid w:val="00794475"/>
    <w:rsid w:val="00794C58"/>
    <w:rsid w:val="00795A3A"/>
    <w:rsid w:val="007A36D0"/>
    <w:rsid w:val="007A3A1A"/>
    <w:rsid w:val="007A41CC"/>
    <w:rsid w:val="007A4538"/>
    <w:rsid w:val="007A50FE"/>
    <w:rsid w:val="007A51CC"/>
    <w:rsid w:val="007B20C3"/>
    <w:rsid w:val="007B423D"/>
    <w:rsid w:val="007B4F0A"/>
    <w:rsid w:val="007B553B"/>
    <w:rsid w:val="007B5CFA"/>
    <w:rsid w:val="007B6F57"/>
    <w:rsid w:val="007C0858"/>
    <w:rsid w:val="007C7BD3"/>
    <w:rsid w:val="007D134E"/>
    <w:rsid w:val="007D44CC"/>
    <w:rsid w:val="007D58DD"/>
    <w:rsid w:val="007D6ED6"/>
    <w:rsid w:val="007D77FB"/>
    <w:rsid w:val="007E13AF"/>
    <w:rsid w:val="007E335E"/>
    <w:rsid w:val="007E357E"/>
    <w:rsid w:val="007E5204"/>
    <w:rsid w:val="007F0408"/>
    <w:rsid w:val="007F2AB0"/>
    <w:rsid w:val="007F3925"/>
    <w:rsid w:val="007F3BF9"/>
    <w:rsid w:val="007F53B0"/>
    <w:rsid w:val="007F59A5"/>
    <w:rsid w:val="007F647C"/>
    <w:rsid w:val="00803507"/>
    <w:rsid w:val="00807EF8"/>
    <w:rsid w:val="00807F9C"/>
    <w:rsid w:val="0081098C"/>
    <w:rsid w:val="00812D8B"/>
    <w:rsid w:val="00813F02"/>
    <w:rsid w:val="0081482A"/>
    <w:rsid w:val="0081614D"/>
    <w:rsid w:val="00817849"/>
    <w:rsid w:val="008178B2"/>
    <w:rsid w:val="00820576"/>
    <w:rsid w:val="00821D42"/>
    <w:rsid w:val="00823614"/>
    <w:rsid w:val="00823E5B"/>
    <w:rsid w:val="0082477B"/>
    <w:rsid w:val="00824781"/>
    <w:rsid w:val="008250E6"/>
    <w:rsid w:val="0082597A"/>
    <w:rsid w:val="00827E7E"/>
    <w:rsid w:val="0083035F"/>
    <w:rsid w:val="00831E8B"/>
    <w:rsid w:val="0083248C"/>
    <w:rsid w:val="00833D22"/>
    <w:rsid w:val="008346F0"/>
    <w:rsid w:val="00834B4F"/>
    <w:rsid w:val="008368B4"/>
    <w:rsid w:val="00837D32"/>
    <w:rsid w:val="008428C8"/>
    <w:rsid w:val="008432C7"/>
    <w:rsid w:val="00846752"/>
    <w:rsid w:val="00852917"/>
    <w:rsid w:val="00853B13"/>
    <w:rsid w:val="008550A6"/>
    <w:rsid w:val="00856EE6"/>
    <w:rsid w:val="0086137F"/>
    <w:rsid w:val="00862F41"/>
    <w:rsid w:val="0086331C"/>
    <w:rsid w:val="00865376"/>
    <w:rsid w:val="00866BCA"/>
    <w:rsid w:val="00866F28"/>
    <w:rsid w:val="00870739"/>
    <w:rsid w:val="0087136D"/>
    <w:rsid w:val="008726D8"/>
    <w:rsid w:val="00872B7A"/>
    <w:rsid w:val="00873D19"/>
    <w:rsid w:val="00876909"/>
    <w:rsid w:val="00882068"/>
    <w:rsid w:val="008834B8"/>
    <w:rsid w:val="008836B5"/>
    <w:rsid w:val="008836D9"/>
    <w:rsid w:val="00886AF1"/>
    <w:rsid w:val="00887528"/>
    <w:rsid w:val="00887919"/>
    <w:rsid w:val="008921C1"/>
    <w:rsid w:val="0089338C"/>
    <w:rsid w:val="008956D1"/>
    <w:rsid w:val="008961D6"/>
    <w:rsid w:val="00896498"/>
    <w:rsid w:val="00897524"/>
    <w:rsid w:val="008977C2"/>
    <w:rsid w:val="00897D49"/>
    <w:rsid w:val="008A0DA6"/>
    <w:rsid w:val="008A2459"/>
    <w:rsid w:val="008B21DF"/>
    <w:rsid w:val="008B2AA1"/>
    <w:rsid w:val="008B47A1"/>
    <w:rsid w:val="008B5DC6"/>
    <w:rsid w:val="008B6FC4"/>
    <w:rsid w:val="008B739D"/>
    <w:rsid w:val="008B7C1D"/>
    <w:rsid w:val="008C01C1"/>
    <w:rsid w:val="008C02C4"/>
    <w:rsid w:val="008C22F8"/>
    <w:rsid w:val="008C5081"/>
    <w:rsid w:val="008C679B"/>
    <w:rsid w:val="008C7527"/>
    <w:rsid w:val="008C77CB"/>
    <w:rsid w:val="008D42FA"/>
    <w:rsid w:val="008D4B03"/>
    <w:rsid w:val="008D4EE9"/>
    <w:rsid w:val="008D535C"/>
    <w:rsid w:val="008D595F"/>
    <w:rsid w:val="008D6290"/>
    <w:rsid w:val="008D62F0"/>
    <w:rsid w:val="008D7258"/>
    <w:rsid w:val="008E47C8"/>
    <w:rsid w:val="008E5EB6"/>
    <w:rsid w:val="008E70F1"/>
    <w:rsid w:val="008F0B24"/>
    <w:rsid w:val="008F1789"/>
    <w:rsid w:val="008F3BFD"/>
    <w:rsid w:val="008F43B5"/>
    <w:rsid w:val="008F48A3"/>
    <w:rsid w:val="008F7C19"/>
    <w:rsid w:val="0090127C"/>
    <w:rsid w:val="00902325"/>
    <w:rsid w:val="00902CF9"/>
    <w:rsid w:val="00902F26"/>
    <w:rsid w:val="00904A9D"/>
    <w:rsid w:val="0090617D"/>
    <w:rsid w:val="00906C41"/>
    <w:rsid w:val="00910959"/>
    <w:rsid w:val="00910E88"/>
    <w:rsid w:val="009137B1"/>
    <w:rsid w:val="00917CB8"/>
    <w:rsid w:val="00921D78"/>
    <w:rsid w:val="009240B1"/>
    <w:rsid w:val="009266E4"/>
    <w:rsid w:val="00927FC0"/>
    <w:rsid w:val="00930C9E"/>
    <w:rsid w:val="00931E56"/>
    <w:rsid w:val="00934100"/>
    <w:rsid w:val="00934FE9"/>
    <w:rsid w:val="00935F02"/>
    <w:rsid w:val="0094396C"/>
    <w:rsid w:val="00947913"/>
    <w:rsid w:val="00947A5B"/>
    <w:rsid w:val="00950C2A"/>
    <w:rsid w:val="00951464"/>
    <w:rsid w:val="00952666"/>
    <w:rsid w:val="00954915"/>
    <w:rsid w:val="00956A86"/>
    <w:rsid w:val="009603A7"/>
    <w:rsid w:val="00961E91"/>
    <w:rsid w:val="00962657"/>
    <w:rsid w:val="0096385A"/>
    <w:rsid w:val="00972193"/>
    <w:rsid w:val="0097222A"/>
    <w:rsid w:val="00972815"/>
    <w:rsid w:val="009736FA"/>
    <w:rsid w:val="00975B9C"/>
    <w:rsid w:val="00976092"/>
    <w:rsid w:val="009812EC"/>
    <w:rsid w:val="009826DA"/>
    <w:rsid w:val="009828A8"/>
    <w:rsid w:val="0098302D"/>
    <w:rsid w:val="009832FE"/>
    <w:rsid w:val="00984920"/>
    <w:rsid w:val="009860FA"/>
    <w:rsid w:val="00987080"/>
    <w:rsid w:val="00990921"/>
    <w:rsid w:val="009910A0"/>
    <w:rsid w:val="009924E0"/>
    <w:rsid w:val="00992BD0"/>
    <w:rsid w:val="0099318B"/>
    <w:rsid w:val="009933CF"/>
    <w:rsid w:val="00995B3E"/>
    <w:rsid w:val="009A0BE1"/>
    <w:rsid w:val="009A334F"/>
    <w:rsid w:val="009A5480"/>
    <w:rsid w:val="009A6891"/>
    <w:rsid w:val="009A7389"/>
    <w:rsid w:val="009A76F1"/>
    <w:rsid w:val="009A793F"/>
    <w:rsid w:val="009B15FE"/>
    <w:rsid w:val="009B68BB"/>
    <w:rsid w:val="009C0452"/>
    <w:rsid w:val="009C690C"/>
    <w:rsid w:val="009C7698"/>
    <w:rsid w:val="009D0823"/>
    <w:rsid w:val="009D1406"/>
    <w:rsid w:val="009D45A3"/>
    <w:rsid w:val="009D4FF6"/>
    <w:rsid w:val="009D5B13"/>
    <w:rsid w:val="009D5B78"/>
    <w:rsid w:val="009D5CE3"/>
    <w:rsid w:val="009D7528"/>
    <w:rsid w:val="009E0BF7"/>
    <w:rsid w:val="009E138C"/>
    <w:rsid w:val="009E3563"/>
    <w:rsid w:val="009E3C3A"/>
    <w:rsid w:val="009E500A"/>
    <w:rsid w:val="009E55EA"/>
    <w:rsid w:val="009F3E3D"/>
    <w:rsid w:val="009F4045"/>
    <w:rsid w:val="009F7202"/>
    <w:rsid w:val="009F7E5E"/>
    <w:rsid w:val="00A00F50"/>
    <w:rsid w:val="00A01BDA"/>
    <w:rsid w:val="00A03626"/>
    <w:rsid w:val="00A05075"/>
    <w:rsid w:val="00A052B8"/>
    <w:rsid w:val="00A070D5"/>
    <w:rsid w:val="00A10DCA"/>
    <w:rsid w:val="00A11D54"/>
    <w:rsid w:val="00A14D9A"/>
    <w:rsid w:val="00A21899"/>
    <w:rsid w:val="00A21F8B"/>
    <w:rsid w:val="00A224FB"/>
    <w:rsid w:val="00A259D9"/>
    <w:rsid w:val="00A27FA7"/>
    <w:rsid w:val="00A30D36"/>
    <w:rsid w:val="00A319B3"/>
    <w:rsid w:val="00A32696"/>
    <w:rsid w:val="00A37EF9"/>
    <w:rsid w:val="00A40C89"/>
    <w:rsid w:val="00A4597F"/>
    <w:rsid w:val="00A45DD0"/>
    <w:rsid w:val="00A47129"/>
    <w:rsid w:val="00A5027A"/>
    <w:rsid w:val="00A5072B"/>
    <w:rsid w:val="00A545A7"/>
    <w:rsid w:val="00A56274"/>
    <w:rsid w:val="00A57FEE"/>
    <w:rsid w:val="00A75942"/>
    <w:rsid w:val="00A76190"/>
    <w:rsid w:val="00A773BE"/>
    <w:rsid w:val="00A774CF"/>
    <w:rsid w:val="00A8087A"/>
    <w:rsid w:val="00A829BD"/>
    <w:rsid w:val="00A82DBC"/>
    <w:rsid w:val="00A87519"/>
    <w:rsid w:val="00A8785C"/>
    <w:rsid w:val="00A907E7"/>
    <w:rsid w:val="00A90969"/>
    <w:rsid w:val="00A93634"/>
    <w:rsid w:val="00A97372"/>
    <w:rsid w:val="00A97E0D"/>
    <w:rsid w:val="00AA3013"/>
    <w:rsid w:val="00AA31A0"/>
    <w:rsid w:val="00AA4C7E"/>
    <w:rsid w:val="00AB3BC4"/>
    <w:rsid w:val="00AB6EF5"/>
    <w:rsid w:val="00AC0024"/>
    <w:rsid w:val="00AC1799"/>
    <w:rsid w:val="00AC179D"/>
    <w:rsid w:val="00AC331F"/>
    <w:rsid w:val="00AC344E"/>
    <w:rsid w:val="00AC4439"/>
    <w:rsid w:val="00AD12AB"/>
    <w:rsid w:val="00AD25D5"/>
    <w:rsid w:val="00AD5423"/>
    <w:rsid w:val="00AD6B69"/>
    <w:rsid w:val="00AD6C73"/>
    <w:rsid w:val="00AE0747"/>
    <w:rsid w:val="00AE143F"/>
    <w:rsid w:val="00AE1F52"/>
    <w:rsid w:val="00AE2676"/>
    <w:rsid w:val="00AE5E76"/>
    <w:rsid w:val="00AE62CC"/>
    <w:rsid w:val="00AE76C2"/>
    <w:rsid w:val="00AF11E0"/>
    <w:rsid w:val="00AF1988"/>
    <w:rsid w:val="00AF19DB"/>
    <w:rsid w:val="00AF2249"/>
    <w:rsid w:val="00AF452F"/>
    <w:rsid w:val="00AF4C8D"/>
    <w:rsid w:val="00AF5CF9"/>
    <w:rsid w:val="00AF5D4C"/>
    <w:rsid w:val="00B018C5"/>
    <w:rsid w:val="00B02A06"/>
    <w:rsid w:val="00B031C1"/>
    <w:rsid w:val="00B0458B"/>
    <w:rsid w:val="00B109C6"/>
    <w:rsid w:val="00B10CB6"/>
    <w:rsid w:val="00B120FE"/>
    <w:rsid w:val="00B14309"/>
    <w:rsid w:val="00B2024D"/>
    <w:rsid w:val="00B2083D"/>
    <w:rsid w:val="00B262F2"/>
    <w:rsid w:val="00B26628"/>
    <w:rsid w:val="00B303F1"/>
    <w:rsid w:val="00B34F82"/>
    <w:rsid w:val="00B35623"/>
    <w:rsid w:val="00B3646E"/>
    <w:rsid w:val="00B369FA"/>
    <w:rsid w:val="00B4228F"/>
    <w:rsid w:val="00B422B3"/>
    <w:rsid w:val="00B43EF4"/>
    <w:rsid w:val="00B44400"/>
    <w:rsid w:val="00B468F2"/>
    <w:rsid w:val="00B521F7"/>
    <w:rsid w:val="00B55BF1"/>
    <w:rsid w:val="00B56F4B"/>
    <w:rsid w:val="00B57D6F"/>
    <w:rsid w:val="00B62D34"/>
    <w:rsid w:val="00B6374E"/>
    <w:rsid w:val="00B64D8E"/>
    <w:rsid w:val="00B66939"/>
    <w:rsid w:val="00B670CB"/>
    <w:rsid w:val="00B7075B"/>
    <w:rsid w:val="00B70B71"/>
    <w:rsid w:val="00B72657"/>
    <w:rsid w:val="00B72E5C"/>
    <w:rsid w:val="00B746C7"/>
    <w:rsid w:val="00B74F42"/>
    <w:rsid w:val="00B85185"/>
    <w:rsid w:val="00B85D59"/>
    <w:rsid w:val="00B9099E"/>
    <w:rsid w:val="00B90E7D"/>
    <w:rsid w:val="00B9168A"/>
    <w:rsid w:val="00B92EB3"/>
    <w:rsid w:val="00B92F6D"/>
    <w:rsid w:val="00B95EE1"/>
    <w:rsid w:val="00BA4BF7"/>
    <w:rsid w:val="00BA7192"/>
    <w:rsid w:val="00BA7667"/>
    <w:rsid w:val="00BB1971"/>
    <w:rsid w:val="00BB30FF"/>
    <w:rsid w:val="00BB4946"/>
    <w:rsid w:val="00BB5119"/>
    <w:rsid w:val="00BB5695"/>
    <w:rsid w:val="00BC10C3"/>
    <w:rsid w:val="00BC1D97"/>
    <w:rsid w:val="00BC39F3"/>
    <w:rsid w:val="00BC3B42"/>
    <w:rsid w:val="00BC5C07"/>
    <w:rsid w:val="00BC7311"/>
    <w:rsid w:val="00BC76A6"/>
    <w:rsid w:val="00BD302E"/>
    <w:rsid w:val="00BD3D1B"/>
    <w:rsid w:val="00BD5B3B"/>
    <w:rsid w:val="00BD6105"/>
    <w:rsid w:val="00BD7C34"/>
    <w:rsid w:val="00BD7EF2"/>
    <w:rsid w:val="00BE15AD"/>
    <w:rsid w:val="00BE2706"/>
    <w:rsid w:val="00BE2DF4"/>
    <w:rsid w:val="00BE301C"/>
    <w:rsid w:val="00BE4F52"/>
    <w:rsid w:val="00BE5080"/>
    <w:rsid w:val="00BE52C5"/>
    <w:rsid w:val="00BE64D8"/>
    <w:rsid w:val="00BE6B57"/>
    <w:rsid w:val="00BF0DE7"/>
    <w:rsid w:val="00BF1387"/>
    <w:rsid w:val="00BF3AA4"/>
    <w:rsid w:val="00BF3CD1"/>
    <w:rsid w:val="00BF5BC9"/>
    <w:rsid w:val="00C0070A"/>
    <w:rsid w:val="00C0309C"/>
    <w:rsid w:val="00C0600C"/>
    <w:rsid w:val="00C06CDB"/>
    <w:rsid w:val="00C1433B"/>
    <w:rsid w:val="00C16AC4"/>
    <w:rsid w:val="00C22A78"/>
    <w:rsid w:val="00C26E71"/>
    <w:rsid w:val="00C27616"/>
    <w:rsid w:val="00C2762D"/>
    <w:rsid w:val="00C33F6F"/>
    <w:rsid w:val="00C344B3"/>
    <w:rsid w:val="00C35AD3"/>
    <w:rsid w:val="00C36A77"/>
    <w:rsid w:val="00C3786E"/>
    <w:rsid w:val="00C41323"/>
    <w:rsid w:val="00C421FC"/>
    <w:rsid w:val="00C42DDD"/>
    <w:rsid w:val="00C434A7"/>
    <w:rsid w:val="00C43956"/>
    <w:rsid w:val="00C45F0F"/>
    <w:rsid w:val="00C466A7"/>
    <w:rsid w:val="00C46DD3"/>
    <w:rsid w:val="00C50395"/>
    <w:rsid w:val="00C5086D"/>
    <w:rsid w:val="00C527FC"/>
    <w:rsid w:val="00C529F9"/>
    <w:rsid w:val="00C52EC1"/>
    <w:rsid w:val="00C54A68"/>
    <w:rsid w:val="00C60F50"/>
    <w:rsid w:val="00C62D87"/>
    <w:rsid w:val="00C645D4"/>
    <w:rsid w:val="00C65AB9"/>
    <w:rsid w:val="00C71D64"/>
    <w:rsid w:val="00C720CB"/>
    <w:rsid w:val="00C72747"/>
    <w:rsid w:val="00C74D01"/>
    <w:rsid w:val="00C81E2C"/>
    <w:rsid w:val="00C84741"/>
    <w:rsid w:val="00C8512D"/>
    <w:rsid w:val="00C865FB"/>
    <w:rsid w:val="00CA0DD0"/>
    <w:rsid w:val="00CA278C"/>
    <w:rsid w:val="00CA35E0"/>
    <w:rsid w:val="00CA4AED"/>
    <w:rsid w:val="00CA5E62"/>
    <w:rsid w:val="00CA7D38"/>
    <w:rsid w:val="00CB137A"/>
    <w:rsid w:val="00CB23BE"/>
    <w:rsid w:val="00CB29AF"/>
    <w:rsid w:val="00CB2A27"/>
    <w:rsid w:val="00CB5502"/>
    <w:rsid w:val="00CC094D"/>
    <w:rsid w:val="00CC0BD9"/>
    <w:rsid w:val="00CC1065"/>
    <w:rsid w:val="00CC384F"/>
    <w:rsid w:val="00CC5B0F"/>
    <w:rsid w:val="00CC7CF5"/>
    <w:rsid w:val="00CD003A"/>
    <w:rsid w:val="00CD1F08"/>
    <w:rsid w:val="00CD3F1E"/>
    <w:rsid w:val="00CD4C16"/>
    <w:rsid w:val="00CD4CA7"/>
    <w:rsid w:val="00CD5C36"/>
    <w:rsid w:val="00CD7A85"/>
    <w:rsid w:val="00CE1661"/>
    <w:rsid w:val="00CE275D"/>
    <w:rsid w:val="00CE7899"/>
    <w:rsid w:val="00CF07F3"/>
    <w:rsid w:val="00CF1589"/>
    <w:rsid w:val="00CF20DC"/>
    <w:rsid w:val="00CF70C6"/>
    <w:rsid w:val="00CF763B"/>
    <w:rsid w:val="00D02413"/>
    <w:rsid w:val="00D041AD"/>
    <w:rsid w:val="00D050F1"/>
    <w:rsid w:val="00D1182F"/>
    <w:rsid w:val="00D12E92"/>
    <w:rsid w:val="00D131DB"/>
    <w:rsid w:val="00D134A8"/>
    <w:rsid w:val="00D14218"/>
    <w:rsid w:val="00D14E6B"/>
    <w:rsid w:val="00D14EA2"/>
    <w:rsid w:val="00D1620C"/>
    <w:rsid w:val="00D16244"/>
    <w:rsid w:val="00D168DB"/>
    <w:rsid w:val="00D2005F"/>
    <w:rsid w:val="00D214F4"/>
    <w:rsid w:val="00D21BB5"/>
    <w:rsid w:val="00D24366"/>
    <w:rsid w:val="00D25E53"/>
    <w:rsid w:val="00D3136E"/>
    <w:rsid w:val="00D3235A"/>
    <w:rsid w:val="00D34504"/>
    <w:rsid w:val="00D37237"/>
    <w:rsid w:val="00D46050"/>
    <w:rsid w:val="00D47522"/>
    <w:rsid w:val="00D50F89"/>
    <w:rsid w:val="00D51E63"/>
    <w:rsid w:val="00D54502"/>
    <w:rsid w:val="00D54BBF"/>
    <w:rsid w:val="00D5607B"/>
    <w:rsid w:val="00D5669D"/>
    <w:rsid w:val="00D56A10"/>
    <w:rsid w:val="00D57881"/>
    <w:rsid w:val="00D62578"/>
    <w:rsid w:val="00D6514B"/>
    <w:rsid w:val="00D653B7"/>
    <w:rsid w:val="00D6700C"/>
    <w:rsid w:val="00D72B99"/>
    <w:rsid w:val="00D74D17"/>
    <w:rsid w:val="00D76D16"/>
    <w:rsid w:val="00D77AC4"/>
    <w:rsid w:val="00D77EF6"/>
    <w:rsid w:val="00D81E33"/>
    <w:rsid w:val="00D82197"/>
    <w:rsid w:val="00D8219E"/>
    <w:rsid w:val="00D82C7E"/>
    <w:rsid w:val="00D833EA"/>
    <w:rsid w:val="00D841FB"/>
    <w:rsid w:val="00D84F52"/>
    <w:rsid w:val="00D85229"/>
    <w:rsid w:val="00D85F48"/>
    <w:rsid w:val="00D8611A"/>
    <w:rsid w:val="00D87CD5"/>
    <w:rsid w:val="00D903B8"/>
    <w:rsid w:val="00D9306C"/>
    <w:rsid w:val="00D936AA"/>
    <w:rsid w:val="00D93A72"/>
    <w:rsid w:val="00D93F0F"/>
    <w:rsid w:val="00D94240"/>
    <w:rsid w:val="00D949C3"/>
    <w:rsid w:val="00D95AD4"/>
    <w:rsid w:val="00DA0207"/>
    <w:rsid w:val="00DA2C74"/>
    <w:rsid w:val="00DA544E"/>
    <w:rsid w:val="00DA56AF"/>
    <w:rsid w:val="00DB0183"/>
    <w:rsid w:val="00DB0284"/>
    <w:rsid w:val="00DB299D"/>
    <w:rsid w:val="00DB334F"/>
    <w:rsid w:val="00DB3B8B"/>
    <w:rsid w:val="00DB3DED"/>
    <w:rsid w:val="00DB49E8"/>
    <w:rsid w:val="00DB4C82"/>
    <w:rsid w:val="00DC0AEA"/>
    <w:rsid w:val="00DC1A7E"/>
    <w:rsid w:val="00DC35BB"/>
    <w:rsid w:val="00DC4BCA"/>
    <w:rsid w:val="00DC58E8"/>
    <w:rsid w:val="00DC6240"/>
    <w:rsid w:val="00DC7251"/>
    <w:rsid w:val="00DD008A"/>
    <w:rsid w:val="00DD028D"/>
    <w:rsid w:val="00DD120E"/>
    <w:rsid w:val="00DD3F3D"/>
    <w:rsid w:val="00DD4B40"/>
    <w:rsid w:val="00DD4BB4"/>
    <w:rsid w:val="00DD7FEE"/>
    <w:rsid w:val="00DE0D4C"/>
    <w:rsid w:val="00DE14E2"/>
    <w:rsid w:val="00DE2362"/>
    <w:rsid w:val="00DE5156"/>
    <w:rsid w:val="00DE5222"/>
    <w:rsid w:val="00DE5E3D"/>
    <w:rsid w:val="00DE6475"/>
    <w:rsid w:val="00DE69EB"/>
    <w:rsid w:val="00DF12A6"/>
    <w:rsid w:val="00DF236B"/>
    <w:rsid w:val="00DF5496"/>
    <w:rsid w:val="00DF7C3E"/>
    <w:rsid w:val="00E0037D"/>
    <w:rsid w:val="00E00A3C"/>
    <w:rsid w:val="00E039FE"/>
    <w:rsid w:val="00E041DC"/>
    <w:rsid w:val="00E113BD"/>
    <w:rsid w:val="00E127EA"/>
    <w:rsid w:val="00E14632"/>
    <w:rsid w:val="00E14A76"/>
    <w:rsid w:val="00E17717"/>
    <w:rsid w:val="00E17965"/>
    <w:rsid w:val="00E20A05"/>
    <w:rsid w:val="00E2196A"/>
    <w:rsid w:val="00E220D6"/>
    <w:rsid w:val="00E24BAB"/>
    <w:rsid w:val="00E24C01"/>
    <w:rsid w:val="00E261F0"/>
    <w:rsid w:val="00E27738"/>
    <w:rsid w:val="00E3211E"/>
    <w:rsid w:val="00E321E7"/>
    <w:rsid w:val="00E355B9"/>
    <w:rsid w:val="00E37188"/>
    <w:rsid w:val="00E4024A"/>
    <w:rsid w:val="00E453F5"/>
    <w:rsid w:val="00E45894"/>
    <w:rsid w:val="00E46563"/>
    <w:rsid w:val="00E4729E"/>
    <w:rsid w:val="00E529D5"/>
    <w:rsid w:val="00E538BA"/>
    <w:rsid w:val="00E541EC"/>
    <w:rsid w:val="00E54671"/>
    <w:rsid w:val="00E559E3"/>
    <w:rsid w:val="00E57C04"/>
    <w:rsid w:val="00E611D8"/>
    <w:rsid w:val="00E612E4"/>
    <w:rsid w:val="00E6245F"/>
    <w:rsid w:val="00E6483D"/>
    <w:rsid w:val="00E649C9"/>
    <w:rsid w:val="00E72D75"/>
    <w:rsid w:val="00E72E48"/>
    <w:rsid w:val="00E73C92"/>
    <w:rsid w:val="00E76E6A"/>
    <w:rsid w:val="00E81C37"/>
    <w:rsid w:val="00E826EA"/>
    <w:rsid w:val="00E8284C"/>
    <w:rsid w:val="00E82E9D"/>
    <w:rsid w:val="00E857D8"/>
    <w:rsid w:val="00E8638F"/>
    <w:rsid w:val="00E879BF"/>
    <w:rsid w:val="00E92E2B"/>
    <w:rsid w:val="00E945B6"/>
    <w:rsid w:val="00E9657B"/>
    <w:rsid w:val="00EA1A7A"/>
    <w:rsid w:val="00EA2A31"/>
    <w:rsid w:val="00EA38D1"/>
    <w:rsid w:val="00EA4110"/>
    <w:rsid w:val="00EA6901"/>
    <w:rsid w:val="00EA78ED"/>
    <w:rsid w:val="00EA7908"/>
    <w:rsid w:val="00EB010C"/>
    <w:rsid w:val="00EB4417"/>
    <w:rsid w:val="00EB5AD3"/>
    <w:rsid w:val="00EB6E65"/>
    <w:rsid w:val="00EB77ED"/>
    <w:rsid w:val="00EC0C1B"/>
    <w:rsid w:val="00EC1011"/>
    <w:rsid w:val="00EC6A85"/>
    <w:rsid w:val="00ED0DFA"/>
    <w:rsid w:val="00ED15DC"/>
    <w:rsid w:val="00ED41E4"/>
    <w:rsid w:val="00ED7C0B"/>
    <w:rsid w:val="00EE08F3"/>
    <w:rsid w:val="00EE0916"/>
    <w:rsid w:val="00EE1F4A"/>
    <w:rsid w:val="00EE26A4"/>
    <w:rsid w:val="00EE66E1"/>
    <w:rsid w:val="00EE671E"/>
    <w:rsid w:val="00EE6795"/>
    <w:rsid w:val="00EF19E1"/>
    <w:rsid w:val="00EF402E"/>
    <w:rsid w:val="00EF7CF6"/>
    <w:rsid w:val="00F004B7"/>
    <w:rsid w:val="00F012AF"/>
    <w:rsid w:val="00F043CD"/>
    <w:rsid w:val="00F05F88"/>
    <w:rsid w:val="00F11543"/>
    <w:rsid w:val="00F11E7A"/>
    <w:rsid w:val="00F12A43"/>
    <w:rsid w:val="00F12BFB"/>
    <w:rsid w:val="00F1319B"/>
    <w:rsid w:val="00F136FD"/>
    <w:rsid w:val="00F13F73"/>
    <w:rsid w:val="00F15A97"/>
    <w:rsid w:val="00F16E00"/>
    <w:rsid w:val="00F178AA"/>
    <w:rsid w:val="00F17B41"/>
    <w:rsid w:val="00F217CD"/>
    <w:rsid w:val="00F21FCF"/>
    <w:rsid w:val="00F262E1"/>
    <w:rsid w:val="00F302EA"/>
    <w:rsid w:val="00F30FAB"/>
    <w:rsid w:val="00F34AF1"/>
    <w:rsid w:val="00F35008"/>
    <w:rsid w:val="00F3604C"/>
    <w:rsid w:val="00F36C59"/>
    <w:rsid w:val="00F37EDA"/>
    <w:rsid w:val="00F40328"/>
    <w:rsid w:val="00F404A9"/>
    <w:rsid w:val="00F461EF"/>
    <w:rsid w:val="00F468E5"/>
    <w:rsid w:val="00F534C0"/>
    <w:rsid w:val="00F56238"/>
    <w:rsid w:val="00F56904"/>
    <w:rsid w:val="00F56907"/>
    <w:rsid w:val="00F60107"/>
    <w:rsid w:val="00F60F11"/>
    <w:rsid w:val="00F615CC"/>
    <w:rsid w:val="00F63F71"/>
    <w:rsid w:val="00F64DE8"/>
    <w:rsid w:val="00F66114"/>
    <w:rsid w:val="00F67E7D"/>
    <w:rsid w:val="00F70C73"/>
    <w:rsid w:val="00F74D28"/>
    <w:rsid w:val="00F74E77"/>
    <w:rsid w:val="00F74F88"/>
    <w:rsid w:val="00F76887"/>
    <w:rsid w:val="00F80CDD"/>
    <w:rsid w:val="00F812AA"/>
    <w:rsid w:val="00F81BC7"/>
    <w:rsid w:val="00F8298D"/>
    <w:rsid w:val="00F8322A"/>
    <w:rsid w:val="00F84E02"/>
    <w:rsid w:val="00F914E9"/>
    <w:rsid w:val="00F91BF2"/>
    <w:rsid w:val="00F95257"/>
    <w:rsid w:val="00FA0D63"/>
    <w:rsid w:val="00FA0F16"/>
    <w:rsid w:val="00FA23BF"/>
    <w:rsid w:val="00FA298D"/>
    <w:rsid w:val="00FA5359"/>
    <w:rsid w:val="00FA6097"/>
    <w:rsid w:val="00FA66C3"/>
    <w:rsid w:val="00FB3225"/>
    <w:rsid w:val="00FB44BC"/>
    <w:rsid w:val="00FB4835"/>
    <w:rsid w:val="00FB4FA9"/>
    <w:rsid w:val="00FB5885"/>
    <w:rsid w:val="00FB59A9"/>
    <w:rsid w:val="00FB5DBD"/>
    <w:rsid w:val="00FB64D5"/>
    <w:rsid w:val="00FC45A4"/>
    <w:rsid w:val="00FC65A5"/>
    <w:rsid w:val="00FC6A2B"/>
    <w:rsid w:val="00FC7078"/>
    <w:rsid w:val="00FC7D40"/>
    <w:rsid w:val="00FC7F72"/>
    <w:rsid w:val="00FD4ADC"/>
    <w:rsid w:val="00FD60E1"/>
    <w:rsid w:val="00FE599B"/>
    <w:rsid w:val="00FE7C77"/>
    <w:rsid w:val="00FE7DD3"/>
    <w:rsid w:val="00FF0C9F"/>
    <w:rsid w:val="00FF1996"/>
    <w:rsid w:val="00FF27AB"/>
    <w:rsid w:val="00FF3169"/>
    <w:rsid w:val="00FF446C"/>
    <w:rsid w:val="00FF5636"/>
    <w:rsid w:val="00FF58B1"/>
    <w:rsid w:val="00FF61A4"/>
    <w:rsid w:val="52A35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97C136"/>
  <w15:docId w15:val="{1ECE7063-482E-4ED3-8D26-E012F2207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8B4"/>
    <w:pPr>
      <w:spacing w:after="0" w:line="24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qFormat/>
    <w:rsid w:val="008368B4"/>
    <w:pPr>
      <w:keepNext/>
      <w:keepLines/>
      <w:spacing w:before="240"/>
      <w:jc w:val="center"/>
      <w:outlineLvl w:val="0"/>
    </w:pPr>
    <w:rPr>
      <w:rFonts w:eastAsia="Times New Roman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2413"/>
    <w:pPr>
      <w:keepNext/>
      <w:keepLines/>
      <w:spacing w:before="200" w:after="200"/>
      <w:ind w:firstLine="567"/>
      <w:jc w:val="center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3925"/>
    <w:pPr>
      <w:keepNext/>
      <w:keepLines/>
      <w:spacing w:before="40"/>
      <w:outlineLvl w:val="2"/>
    </w:pPr>
    <w:rPr>
      <w:rFonts w:ascii="Tahoma" w:eastAsiaTheme="majorEastAsia" w:hAnsi="Tahom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5DBD"/>
    <w:pPr>
      <w:keepNext/>
      <w:keepLines/>
      <w:spacing w:before="40"/>
      <w:outlineLvl w:val="3"/>
    </w:pPr>
    <w:rPr>
      <w:rFonts w:ascii="Calibri Light" w:eastAsia="Yu Gothic Light" w:hAnsi="Calibri Light" w:cs="Times New Roman"/>
      <w:i/>
      <w:iCs/>
      <w:color w:val="2F5496"/>
      <w:sz w:val="22"/>
      <w:szCs w:val="20"/>
      <w:lang w:eastAsia="ja-JP"/>
    </w:rPr>
  </w:style>
  <w:style w:type="paragraph" w:styleId="Heading6">
    <w:name w:val="heading 6"/>
    <w:basedOn w:val="Normal"/>
    <w:next w:val="Normal"/>
    <w:link w:val="Heading6Char"/>
    <w:qFormat/>
    <w:rsid w:val="00525BF9"/>
    <w:pPr>
      <w:spacing w:before="240" w:after="60"/>
      <w:outlineLvl w:val="5"/>
    </w:pPr>
    <w:rPr>
      <w:rFonts w:eastAsia="Times New Roman" w:cs="Times New Roman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1"/>
    <w:unhideWhenUsed/>
    <w:rsid w:val="00EA2A31"/>
    <w:pPr>
      <w:tabs>
        <w:tab w:val="center" w:pos="4153"/>
        <w:tab w:val="right" w:pos="8306"/>
      </w:tabs>
    </w:pPr>
  </w:style>
  <w:style w:type="character" w:customStyle="1" w:styleId="HeaderChar1">
    <w:name w:val="Header Char1"/>
    <w:basedOn w:val="DefaultParagraphFont"/>
    <w:link w:val="Header"/>
    <w:rsid w:val="00EA2A31"/>
  </w:style>
  <w:style w:type="paragraph" w:styleId="Footer">
    <w:name w:val="footer"/>
    <w:basedOn w:val="Normal"/>
    <w:link w:val="FooterChar"/>
    <w:unhideWhenUsed/>
    <w:rsid w:val="00EA2A3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EA2A31"/>
  </w:style>
  <w:style w:type="paragraph" w:styleId="Title">
    <w:name w:val="Title"/>
    <w:basedOn w:val="Normal"/>
    <w:next w:val="Normal"/>
    <w:link w:val="TitleChar"/>
    <w:qFormat/>
    <w:rsid w:val="00EA2A3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A2A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rsid w:val="003F44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368B4"/>
    <w:rPr>
      <w:rFonts w:eastAsia="Times New Roman" w:cstheme="majorBidi"/>
      <w:b/>
      <w:szCs w:val="32"/>
    </w:rPr>
  </w:style>
  <w:style w:type="character" w:styleId="Hyperlink">
    <w:name w:val="Hyperlink"/>
    <w:basedOn w:val="DefaultParagraphFont"/>
    <w:unhideWhenUsed/>
    <w:rsid w:val="00475F4E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C4366"/>
    <w:pPr>
      <w:spacing w:after="0" w:line="240" w:lineRule="auto"/>
    </w:pPr>
    <w:rPr>
      <w:rFonts w:asciiTheme="minorHAnsi" w:eastAsiaTheme="minorEastAsia" w:hAnsiTheme="minorHAnsi"/>
      <w:sz w:val="22"/>
      <w:lang w:eastAsia="lv-LV"/>
    </w:rPr>
  </w:style>
  <w:style w:type="character" w:customStyle="1" w:styleId="NoSpacingChar">
    <w:name w:val="No Spacing Char"/>
    <w:basedOn w:val="DefaultParagraphFont"/>
    <w:link w:val="NoSpacing"/>
    <w:uiPriority w:val="1"/>
    <w:rsid w:val="005C4366"/>
    <w:rPr>
      <w:rFonts w:asciiTheme="minorHAnsi" w:eastAsiaTheme="minorEastAsia" w:hAnsiTheme="minorHAnsi"/>
      <w:sz w:val="22"/>
      <w:lang w:eastAsia="lv-LV"/>
    </w:rPr>
  </w:style>
  <w:style w:type="character" w:customStyle="1" w:styleId="Heading2Char">
    <w:name w:val="Heading 2 Char"/>
    <w:basedOn w:val="DefaultParagraphFont"/>
    <w:link w:val="Heading2"/>
    <w:uiPriority w:val="9"/>
    <w:rsid w:val="00D02413"/>
    <w:rPr>
      <w:rFonts w:eastAsiaTheme="majorEastAsia" w:cstheme="majorBidi"/>
      <w:b/>
      <w:szCs w:val="26"/>
    </w:rPr>
  </w:style>
  <w:style w:type="paragraph" w:styleId="ListParagraph">
    <w:name w:val="List Paragraph"/>
    <w:basedOn w:val="Normal"/>
    <w:uiPriority w:val="34"/>
    <w:qFormat/>
    <w:rsid w:val="00F60F1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unhideWhenUsed/>
    <w:rsid w:val="00E57C04"/>
    <w:rPr>
      <w:color w:val="954F72" w:themeColor="followedHyperlink"/>
      <w:u w:val="single"/>
    </w:rPr>
  </w:style>
  <w:style w:type="paragraph" w:styleId="NormalIndent">
    <w:name w:val="Normal Indent"/>
    <w:basedOn w:val="Normal"/>
    <w:rsid w:val="00E611D8"/>
    <w:pPr>
      <w:ind w:left="720"/>
    </w:pPr>
    <w:rPr>
      <w:rFonts w:eastAsia="Times New Roman" w:cs="Times New Roman"/>
      <w:szCs w:val="24"/>
      <w:lang w:eastAsia="lv-LV"/>
    </w:rPr>
  </w:style>
  <w:style w:type="character" w:styleId="CommentReference">
    <w:name w:val="annotation reference"/>
    <w:basedOn w:val="DefaultParagraphFont"/>
    <w:unhideWhenUsed/>
    <w:rsid w:val="0048321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832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832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4832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832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832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8321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rsid w:val="0000615C"/>
    <w:pPr>
      <w:jc w:val="center"/>
    </w:pPr>
    <w:rPr>
      <w:rFonts w:eastAsia="Times New Roman" w:cs="Times New Roman"/>
      <w:b/>
      <w:bCs/>
      <w:caps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0615C"/>
    <w:rPr>
      <w:rFonts w:eastAsia="Times New Roman" w:cs="Times New Roman"/>
      <w:b/>
      <w:bCs/>
      <w:caps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F3925"/>
    <w:rPr>
      <w:rFonts w:ascii="Tahoma" w:eastAsiaTheme="majorEastAsia" w:hAnsi="Tahoma" w:cstheme="majorBidi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D87CD5"/>
    <w:pPr>
      <w:tabs>
        <w:tab w:val="right" w:leader="dot" w:pos="8755"/>
      </w:tabs>
      <w:spacing w:before="120" w:after="120"/>
      <w:ind w:left="340" w:hanging="340"/>
    </w:pPr>
    <w:rPr>
      <w:rFonts w:ascii="Tahoma" w:hAnsi="Tahoma" w:cs="Tahoma"/>
      <w:b/>
      <w:bCs/>
      <w:noProof/>
      <w:color w:val="006098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85154"/>
    <w:pPr>
      <w:tabs>
        <w:tab w:val="left" w:pos="709"/>
        <w:tab w:val="right" w:leader="dot" w:pos="8755"/>
      </w:tabs>
      <w:ind w:left="567" w:hanging="327"/>
    </w:pPr>
    <w:rPr>
      <w:rFonts w:ascii="Tahoma" w:hAnsi="Tahoma" w:cs="Tahoma"/>
      <w:noProof/>
      <w:color w:val="006098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35D6F"/>
    <w:pPr>
      <w:spacing w:after="200"/>
    </w:pPr>
    <w:rPr>
      <w:i/>
      <w:iCs/>
      <w:color w:val="44546A" w:themeColor="text2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0B31F9"/>
    <w:pPr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B31F9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B31F9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B31F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B31F9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B31F9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B31F9"/>
    <w:pPr>
      <w:ind w:left="1920"/>
    </w:pPr>
    <w:rPr>
      <w:rFonts w:asciiTheme="minorHAnsi" w:hAnsiTheme="minorHAnsi" w:cstheme="minorHAns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402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402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F402E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EF40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F402E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EF402E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F95257"/>
    <w:pPr>
      <w:outlineLvl w:val="9"/>
    </w:pPr>
    <w:rPr>
      <w:lang w:eastAsia="lv-LV"/>
    </w:rPr>
  </w:style>
  <w:style w:type="paragraph" w:styleId="BodyTextIndent">
    <w:name w:val="Body Text Indent"/>
    <w:basedOn w:val="Normal"/>
    <w:link w:val="BodyTextIndentChar"/>
    <w:unhideWhenUsed/>
    <w:rsid w:val="00525B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525BF9"/>
  </w:style>
  <w:style w:type="paragraph" w:styleId="BodyTextIndent2">
    <w:name w:val="Body Text Indent 2"/>
    <w:basedOn w:val="Normal"/>
    <w:link w:val="BodyTextIndent2Char"/>
    <w:unhideWhenUsed/>
    <w:rsid w:val="00525B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525BF9"/>
  </w:style>
  <w:style w:type="character" w:customStyle="1" w:styleId="Heading6Char">
    <w:name w:val="Heading 6 Char"/>
    <w:basedOn w:val="DefaultParagraphFont"/>
    <w:link w:val="Heading6"/>
    <w:rsid w:val="00525BF9"/>
    <w:rPr>
      <w:rFonts w:eastAsia="Times New Roman" w:cs="Times New Roman"/>
      <w:b/>
      <w:bCs/>
      <w:sz w:val="22"/>
    </w:rPr>
  </w:style>
  <w:style w:type="paragraph" w:customStyle="1" w:styleId="tv213">
    <w:name w:val="tv213"/>
    <w:basedOn w:val="Normal"/>
    <w:rsid w:val="00DA544E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lv-LV"/>
    </w:rPr>
  </w:style>
  <w:style w:type="paragraph" w:styleId="BodyTextIndent3">
    <w:name w:val="Body Text Indent 3"/>
    <w:basedOn w:val="Normal"/>
    <w:link w:val="BodyTextIndent3Char"/>
    <w:rsid w:val="00525BF9"/>
    <w:pPr>
      <w:spacing w:before="240" w:line="260" w:lineRule="auto"/>
      <w:ind w:firstLine="720"/>
    </w:pPr>
    <w:rPr>
      <w:rFonts w:eastAsia="Times New Roman" w:cs="Times New Roman"/>
      <w:sz w:val="28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525BF9"/>
    <w:rPr>
      <w:rFonts w:eastAsia="Times New Roman" w:cs="Times New Roman"/>
      <w:sz w:val="28"/>
      <w:szCs w:val="28"/>
    </w:rPr>
  </w:style>
  <w:style w:type="paragraph" w:styleId="BodyText3">
    <w:name w:val="Body Text 3"/>
    <w:basedOn w:val="Normal"/>
    <w:link w:val="BodyText3Char"/>
    <w:uiPriority w:val="99"/>
    <w:rsid w:val="00525BF9"/>
    <w:rPr>
      <w:rFonts w:eastAsia="Times New Roman" w:cs="Times New Roman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rsid w:val="00525BF9"/>
    <w:rPr>
      <w:rFonts w:eastAsia="Times New Roman" w:cs="Times New Roman"/>
      <w:szCs w:val="24"/>
    </w:rPr>
  </w:style>
  <w:style w:type="paragraph" w:styleId="Subtitle">
    <w:name w:val="Subtitle"/>
    <w:basedOn w:val="Normal"/>
    <w:link w:val="SubtitleChar"/>
    <w:qFormat/>
    <w:rsid w:val="00525BF9"/>
    <w:pPr>
      <w:jc w:val="center"/>
    </w:pPr>
    <w:rPr>
      <w:rFonts w:eastAsia="Times New Roman" w:cs="Times New Roman"/>
      <w:b/>
      <w:bCs/>
      <w:szCs w:val="24"/>
    </w:rPr>
  </w:style>
  <w:style w:type="character" w:customStyle="1" w:styleId="SubtitleChar">
    <w:name w:val="Subtitle Char"/>
    <w:basedOn w:val="DefaultParagraphFont"/>
    <w:link w:val="Subtitle"/>
    <w:rsid w:val="00525BF9"/>
    <w:rPr>
      <w:rFonts w:eastAsia="Times New Roman" w:cs="Times New Roman"/>
      <w:b/>
      <w:bCs/>
      <w:szCs w:val="24"/>
    </w:rPr>
  </w:style>
  <w:style w:type="character" w:styleId="PageNumber">
    <w:name w:val="page number"/>
    <w:basedOn w:val="DefaultParagraphFont"/>
    <w:rsid w:val="00525BF9"/>
  </w:style>
  <w:style w:type="paragraph" w:customStyle="1" w:styleId="DefinitionTerm">
    <w:name w:val="Definition Term"/>
    <w:basedOn w:val="Normal"/>
    <w:next w:val="DefinitionList"/>
    <w:rsid w:val="00525BF9"/>
    <w:rPr>
      <w:rFonts w:eastAsia="Times New Roman" w:cs="Times New Roman"/>
      <w:szCs w:val="24"/>
    </w:rPr>
  </w:style>
  <w:style w:type="paragraph" w:customStyle="1" w:styleId="DefinitionList">
    <w:name w:val="Definition List"/>
    <w:basedOn w:val="Normal"/>
    <w:next w:val="DefinitionTerm"/>
    <w:rsid w:val="00525BF9"/>
    <w:pPr>
      <w:ind w:left="360"/>
    </w:pPr>
    <w:rPr>
      <w:rFonts w:eastAsia="Times New Roman" w:cs="Times New Roman"/>
      <w:szCs w:val="24"/>
    </w:rPr>
  </w:style>
  <w:style w:type="paragraph" w:customStyle="1" w:styleId="naisf">
    <w:name w:val="naisf"/>
    <w:basedOn w:val="Normal"/>
    <w:rsid w:val="00525BF9"/>
    <w:pPr>
      <w:spacing w:before="100" w:beforeAutospacing="1" w:after="100" w:afterAutospacing="1"/>
    </w:pPr>
    <w:rPr>
      <w:rFonts w:eastAsia="Times New Roman" w:cs="Times New Roman"/>
      <w:szCs w:val="24"/>
      <w:lang w:eastAsia="lv-LV"/>
    </w:rPr>
  </w:style>
  <w:style w:type="paragraph" w:customStyle="1" w:styleId="Pamatteksts21">
    <w:name w:val="Pamatteksts 21"/>
    <w:basedOn w:val="Normal"/>
    <w:rsid w:val="00525BF9"/>
    <w:pPr>
      <w:widowControl w:val="0"/>
    </w:pPr>
    <w:rPr>
      <w:rFonts w:eastAsia="Times New Roman" w:cs="Times New Roman"/>
      <w:sz w:val="28"/>
      <w:szCs w:val="28"/>
    </w:rPr>
  </w:style>
  <w:style w:type="paragraph" w:customStyle="1" w:styleId="H3">
    <w:name w:val="H3"/>
    <w:basedOn w:val="Normal"/>
    <w:next w:val="Normal"/>
    <w:rsid w:val="00525BF9"/>
    <w:pPr>
      <w:keepNext/>
      <w:spacing w:before="100" w:after="100"/>
      <w:outlineLvl w:val="3"/>
    </w:pPr>
    <w:rPr>
      <w:rFonts w:eastAsia="Times New Roman" w:cs="Times New Roman"/>
      <w:b/>
      <w:bCs/>
      <w:sz w:val="28"/>
      <w:szCs w:val="28"/>
    </w:rPr>
  </w:style>
  <w:style w:type="paragraph" w:styleId="BodyText2">
    <w:name w:val="Body Text 2"/>
    <w:basedOn w:val="Normal"/>
    <w:link w:val="BodyText2Char"/>
    <w:rsid w:val="00525BF9"/>
    <w:pPr>
      <w:spacing w:after="120" w:line="480" w:lineRule="auto"/>
    </w:pPr>
    <w:rPr>
      <w:rFonts w:eastAsia="Times New Roman"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525BF9"/>
    <w:rPr>
      <w:rFonts w:eastAsia="Times New Roman" w:cs="Times New Roman"/>
      <w:szCs w:val="24"/>
    </w:rPr>
  </w:style>
  <w:style w:type="character" w:styleId="Strong">
    <w:name w:val="Strong"/>
    <w:qFormat/>
    <w:rsid w:val="002A7D33"/>
    <w:rPr>
      <w:rFonts w:ascii="Times New Roman" w:hAnsi="Times New Roman"/>
      <w:b/>
      <w:bCs/>
      <w:sz w:val="24"/>
    </w:rPr>
  </w:style>
  <w:style w:type="table" w:customStyle="1" w:styleId="Reatabula1">
    <w:name w:val="Režģa tabula1"/>
    <w:basedOn w:val="TableNormal"/>
    <w:next w:val="TableGrid"/>
    <w:rsid w:val="00525BF9"/>
    <w:pPr>
      <w:spacing w:after="0" w:line="240" w:lineRule="auto"/>
    </w:pPr>
    <w:rPr>
      <w:rFonts w:eastAsia="Times New Roman" w:cs="Times New Roman"/>
      <w:sz w:val="20"/>
      <w:szCs w:val="20"/>
      <w:lang w:eastAsia="lv-LV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wstxt">
    <w:name w:val="nwstxt"/>
    <w:basedOn w:val="Normal"/>
    <w:rsid w:val="00525BF9"/>
    <w:pPr>
      <w:spacing w:before="136" w:after="136"/>
    </w:pPr>
    <w:rPr>
      <w:rFonts w:eastAsia="Times New Roman" w:cs="Times New Roman"/>
      <w:b/>
      <w:bCs/>
      <w:sz w:val="14"/>
      <w:szCs w:val="14"/>
      <w:lang w:eastAsia="lv-LV"/>
    </w:rPr>
  </w:style>
  <w:style w:type="character" w:customStyle="1" w:styleId="paknos1">
    <w:name w:val="paknos1"/>
    <w:rsid w:val="00525BF9"/>
    <w:rPr>
      <w:b/>
      <w:bCs/>
      <w:color w:val="auto"/>
      <w:sz w:val="14"/>
      <w:szCs w:val="14"/>
    </w:rPr>
  </w:style>
  <w:style w:type="paragraph" w:styleId="NormalWeb">
    <w:name w:val="Normal (Web)"/>
    <w:basedOn w:val="Normal"/>
    <w:uiPriority w:val="99"/>
    <w:rsid w:val="00525BF9"/>
    <w:pPr>
      <w:spacing w:before="100" w:beforeAutospacing="1" w:after="100" w:afterAutospacing="1"/>
    </w:pPr>
    <w:rPr>
      <w:rFonts w:ascii="Verdana" w:eastAsia="Times New Roman" w:hAnsi="Verdana" w:cs="Times New Roman"/>
      <w:color w:val="000000"/>
      <w:sz w:val="18"/>
      <w:szCs w:val="18"/>
      <w:lang w:eastAsia="lv-LV"/>
    </w:rPr>
  </w:style>
  <w:style w:type="character" w:customStyle="1" w:styleId="HeaderChar">
    <w:name w:val="Header Char"/>
    <w:semiHidden/>
    <w:locked/>
    <w:rsid w:val="00525BF9"/>
    <w:rPr>
      <w:sz w:val="24"/>
      <w:szCs w:val="24"/>
      <w:lang w:val="lv-LV" w:eastAsia="lv-LV" w:bidi="ar-SA"/>
    </w:rPr>
  </w:style>
  <w:style w:type="character" w:customStyle="1" w:styleId="apple-converted-space">
    <w:name w:val="apple-converted-space"/>
    <w:basedOn w:val="DefaultParagraphFont"/>
    <w:rsid w:val="00525BF9"/>
  </w:style>
  <w:style w:type="paragraph" w:styleId="Revision">
    <w:name w:val="Revision"/>
    <w:hidden/>
    <w:uiPriority w:val="99"/>
    <w:semiHidden/>
    <w:rsid w:val="00525BF9"/>
    <w:pPr>
      <w:spacing w:after="0" w:line="240" w:lineRule="auto"/>
    </w:pPr>
    <w:rPr>
      <w:rFonts w:eastAsia="Times New Roman" w:cs="Times New Roman"/>
      <w:szCs w:val="24"/>
    </w:rPr>
  </w:style>
  <w:style w:type="paragraph" w:styleId="EnvelopeReturn">
    <w:name w:val="envelope return"/>
    <w:basedOn w:val="Normal"/>
    <w:unhideWhenUsed/>
    <w:rsid w:val="00525BF9"/>
    <w:pPr>
      <w:keepLines/>
      <w:spacing w:before="600"/>
    </w:pPr>
    <w:rPr>
      <w:rFonts w:eastAsia="Times New Roman" w:cs="Times New Roman"/>
      <w:sz w:val="26"/>
      <w:szCs w:val="20"/>
    </w:rPr>
  </w:style>
  <w:style w:type="character" w:customStyle="1" w:styleId="Stils1">
    <w:name w:val="Stils1"/>
    <w:basedOn w:val="DefaultParagraphFont"/>
    <w:uiPriority w:val="1"/>
    <w:rsid w:val="00525BF9"/>
  </w:style>
  <w:style w:type="table" w:customStyle="1" w:styleId="Reatabula11">
    <w:name w:val="Režģa tabula11"/>
    <w:basedOn w:val="TableNormal"/>
    <w:next w:val="TableGrid"/>
    <w:uiPriority w:val="39"/>
    <w:rsid w:val="00525BF9"/>
    <w:pPr>
      <w:spacing w:after="0" w:line="240" w:lineRule="auto"/>
    </w:pPr>
    <w:rPr>
      <w:rFonts w:eastAsia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2">
    <w:name w:val="Režģa tabula2"/>
    <w:basedOn w:val="TableNormal"/>
    <w:next w:val="TableGrid"/>
    <w:rsid w:val="00525BF9"/>
    <w:pPr>
      <w:spacing w:after="0" w:line="240" w:lineRule="auto"/>
    </w:pPr>
    <w:rPr>
      <w:rFonts w:eastAsia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atrisintapieminana1">
    <w:name w:val="Neatrisināta pieminēšana1"/>
    <w:basedOn w:val="DefaultParagraphFont"/>
    <w:uiPriority w:val="99"/>
    <w:semiHidden/>
    <w:unhideWhenUsed/>
    <w:rsid w:val="00564D08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3646E"/>
    <w:rPr>
      <w:color w:val="808080"/>
    </w:rPr>
  </w:style>
  <w:style w:type="character" w:customStyle="1" w:styleId="Style3TimesNewRoman12">
    <w:name w:val="Style3TimesNewRoman12"/>
    <w:basedOn w:val="DefaultParagraphFont"/>
    <w:uiPriority w:val="1"/>
    <w:qFormat/>
    <w:rsid w:val="004F1627"/>
    <w:rPr>
      <w:rFonts w:ascii="Times New Roman" w:hAnsi="Times New Roman"/>
      <w:b w:val="0"/>
      <w:i w:val="0"/>
      <w:color w:val="auto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B5DBD"/>
    <w:rPr>
      <w:rFonts w:ascii="Calibri Light" w:eastAsia="Yu Gothic Light" w:hAnsi="Calibri Light" w:cs="Times New Roman"/>
      <w:i/>
      <w:iCs/>
      <w:color w:val="2F5496"/>
      <w:sz w:val="22"/>
      <w:szCs w:val="20"/>
      <w:lang w:eastAsia="ja-JP"/>
    </w:rPr>
  </w:style>
  <w:style w:type="paragraph" w:styleId="Signature">
    <w:name w:val="Signature"/>
    <w:basedOn w:val="Normal"/>
    <w:next w:val="EnvelopeReturn"/>
    <w:link w:val="SignatureChar"/>
    <w:rsid w:val="00FB5DBD"/>
    <w:pPr>
      <w:keepNext/>
      <w:keepLines/>
      <w:tabs>
        <w:tab w:val="right" w:pos="9072"/>
      </w:tabs>
      <w:suppressAutoHyphens/>
      <w:spacing w:before="600"/>
      <w:jc w:val="left"/>
    </w:pPr>
    <w:rPr>
      <w:rFonts w:eastAsia="Times New Roman" w:cs="Times New Roman"/>
      <w:sz w:val="26"/>
      <w:szCs w:val="20"/>
    </w:rPr>
  </w:style>
  <w:style w:type="character" w:customStyle="1" w:styleId="SignatureChar">
    <w:name w:val="Signature Char"/>
    <w:basedOn w:val="DefaultParagraphFont"/>
    <w:link w:val="Signature"/>
    <w:rsid w:val="00FB5DBD"/>
    <w:rPr>
      <w:rFonts w:eastAsia="Times New Roman" w:cs="Times New Roman"/>
      <w:sz w:val="26"/>
      <w:szCs w:val="20"/>
    </w:rPr>
  </w:style>
  <w:style w:type="paragraph" w:styleId="EnvelopeAddress">
    <w:name w:val="envelope address"/>
    <w:basedOn w:val="Normal"/>
    <w:next w:val="Subtitle"/>
    <w:rsid w:val="00FB5DBD"/>
    <w:pPr>
      <w:keepNext/>
      <w:keepLines/>
      <w:ind w:left="5103"/>
      <w:jc w:val="left"/>
    </w:pPr>
    <w:rPr>
      <w:rFonts w:eastAsia="Times New Roman" w:cs="Times New Roman"/>
      <w:sz w:val="26"/>
      <w:szCs w:val="20"/>
    </w:rPr>
  </w:style>
  <w:style w:type="paragraph" w:customStyle="1" w:styleId="Vstulesdatumsunnumurs">
    <w:name w:val="Vçstules datums un numurs"/>
    <w:basedOn w:val="Normal"/>
    <w:next w:val="EnvelopeAddress"/>
    <w:rsid w:val="00FB5DBD"/>
    <w:pPr>
      <w:keepNext/>
      <w:keepLines/>
      <w:suppressAutoHyphens/>
      <w:ind w:right="4820"/>
      <w:jc w:val="left"/>
    </w:pPr>
    <w:rPr>
      <w:rFonts w:eastAsia="Times New Roman" w:cs="Times New Roman"/>
      <w:sz w:val="26"/>
      <w:szCs w:val="20"/>
    </w:rPr>
  </w:style>
  <w:style w:type="paragraph" w:customStyle="1" w:styleId="tv2131">
    <w:name w:val="tv2131"/>
    <w:basedOn w:val="Normal"/>
    <w:rsid w:val="00FB5DBD"/>
    <w:pPr>
      <w:spacing w:line="360" w:lineRule="auto"/>
      <w:ind w:firstLine="300"/>
      <w:jc w:val="left"/>
    </w:pPr>
    <w:rPr>
      <w:rFonts w:eastAsia="Times New Roman" w:cs="Times New Roman"/>
      <w:color w:val="414142"/>
      <w:sz w:val="20"/>
      <w:szCs w:val="20"/>
      <w:lang w:eastAsia="lv-LV"/>
    </w:rPr>
  </w:style>
  <w:style w:type="paragraph" w:customStyle="1" w:styleId="naisnod">
    <w:name w:val="naisnod"/>
    <w:basedOn w:val="Normal"/>
    <w:rsid w:val="00FB5DBD"/>
    <w:pPr>
      <w:spacing w:before="150" w:after="150"/>
      <w:jc w:val="center"/>
    </w:pPr>
    <w:rPr>
      <w:rFonts w:eastAsia="Times New Roman" w:cs="Times New Roman"/>
      <w:b/>
      <w:bCs/>
      <w:szCs w:val="24"/>
      <w:lang w:eastAsia="lv-LV"/>
    </w:rPr>
  </w:style>
  <w:style w:type="paragraph" w:customStyle="1" w:styleId="labojumupamats1">
    <w:name w:val="labojumu_pamats1"/>
    <w:basedOn w:val="Normal"/>
    <w:rsid w:val="00FB5DBD"/>
    <w:pPr>
      <w:spacing w:before="45" w:line="360" w:lineRule="auto"/>
      <w:ind w:firstLine="300"/>
      <w:jc w:val="left"/>
    </w:pPr>
    <w:rPr>
      <w:rFonts w:ascii="Verdana" w:eastAsia="Times New Roman" w:hAnsi="Verdana" w:cs="Times New Roman"/>
      <w:i/>
      <w:iCs/>
      <w:sz w:val="17"/>
      <w:szCs w:val="17"/>
      <w:lang w:eastAsia="lv-LV"/>
    </w:rPr>
  </w:style>
  <w:style w:type="paragraph" w:customStyle="1" w:styleId="Default">
    <w:name w:val="Default"/>
    <w:rsid w:val="00FB5DBD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Cs w:val="24"/>
      <w:lang w:val="en-IE"/>
    </w:rPr>
  </w:style>
  <w:style w:type="paragraph" w:customStyle="1" w:styleId="labojumupamats">
    <w:name w:val="labojumu_pamats"/>
    <w:basedOn w:val="Normal"/>
    <w:rsid w:val="00FB5DBD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lv-LV"/>
    </w:rPr>
  </w:style>
  <w:style w:type="character" w:customStyle="1" w:styleId="fontsize2">
    <w:name w:val="fontsize2"/>
    <w:rsid w:val="00FB5DBD"/>
  </w:style>
  <w:style w:type="table" w:styleId="TableGridLight">
    <w:name w:val="Grid Table Light"/>
    <w:basedOn w:val="TableNormal"/>
    <w:uiPriority w:val="40"/>
    <w:rsid w:val="00FB5DB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ja-JP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konsdoc">
    <w:name w:val="kons_doc"/>
    <w:uiPriority w:val="1"/>
    <w:rsid w:val="00FB5DBD"/>
    <w:rPr>
      <w:rFonts w:ascii="Tahoma" w:hAnsi="Tahoma"/>
      <w:b/>
      <w:sz w:val="40"/>
    </w:rPr>
  </w:style>
  <w:style w:type="character" w:customStyle="1" w:styleId="konsdoc1">
    <w:name w:val="kons_doc1"/>
    <w:uiPriority w:val="1"/>
    <w:rsid w:val="00FB5DBD"/>
    <w:rPr>
      <w:rFonts w:ascii="Tahoma" w:hAnsi="Tahoma"/>
      <w:b/>
      <w:color w:val="757679"/>
      <w:sz w:val="40"/>
    </w:rPr>
  </w:style>
  <w:style w:type="character" w:customStyle="1" w:styleId="11Tamoha">
    <w:name w:val="11Tamoha"/>
    <w:uiPriority w:val="1"/>
    <w:rsid w:val="00FB5DBD"/>
    <w:rPr>
      <w:rFonts w:ascii="Tahoma" w:hAnsi="Tahoma"/>
      <w:b w:val="0"/>
      <w:i w:val="0"/>
      <w:color w:val="auto"/>
      <w:sz w:val="22"/>
    </w:rPr>
  </w:style>
  <w:style w:type="character" w:customStyle="1" w:styleId="Stils2">
    <w:name w:val="Stils2"/>
    <w:basedOn w:val="DefaultParagraphFont"/>
    <w:uiPriority w:val="1"/>
    <w:rsid w:val="00FB5DBD"/>
  </w:style>
  <w:style w:type="character" w:customStyle="1" w:styleId="Tahoma18RG117G118B121">
    <w:name w:val="Tahoma18RG117G118B121"/>
    <w:uiPriority w:val="1"/>
    <w:rsid w:val="00FB5DBD"/>
    <w:rPr>
      <w:rFonts w:ascii="Tahoma" w:hAnsi="Tahoma"/>
      <w:color w:val="757679"/>
      <w:sz w:val="36"/>
    </w:rPr>
  </w:style>
  <w:style w:type="character" w:customStyle="1" w:styleId="Tahoma18">
    <w:name w:val="Tahoma18"/>
    <w:uiPriority w:val="1"/>
    <w:rsid w:val="00FB5DBD"/>
    <w:rPr>
      <w:rFonts w:ascii="Tahoma" w:hAnsi="Tahoma"/>
      <w:b w:val="0"/>
      <w:sz w:val="36"/>
    </w:rPr>
  </w:style>
  <w:style w:type="character" w:customStyle="1" w:styleId="Tahoma16">
    <w:name w:val="Tahoma16"/>
    <w:uiPriority w:val="1"/>
    <w:qFormat/>
    <w:rsid w:val="00FB5DBD"/>
    <w:rPr>
      <w:rFonts w:ascii="Tahoma" w:hAnsi="Tahoma"/>
      <w:sz w:val="32"/>
    </w:rPr>
  </w:style>
  <w:style w:type="character" w:customStyle="1" w:styleId="Tahoma16RGB117">
    <w:name w:val="Tahoma16RGB117"/>
    <w:aliases w:val="118,121"/>
    <w:uiPriority w:val="1"/>
    <w:qFormat/>
    <w:rsid w:val="00FB5DBD"/>
    <w:rPr>
      <w:rFonts w:ascii="Tahoma" w:hAnsi="Tahoma"/>
      <w:color w:val="757679"/>
      <w:sz w:val="32"/>
    </w:rPr>
  </w:style>
  <w:style w:type="paragraph" w:customStyle="1" w:styleId="commentcontentpara">
    <w:name w:val="commentcontentpara"/>
    <w:basedOn w:val="Normal"/>
    <w:rsid w:val="00FB5DBD"/>
    <w:pPr>
      <w:spacing w:before="100" w:beforeAutospacing="1" w:after="100" w:afterAutospacing="1"/>
      <w:jc w:val="left"/>
    </w:pPr>
    <w:rPr>
      <w:rFonts w:eastAsia="Times New Roman" w:cs="Times New Roman"/>
      <w:szCs w:val="24"/>
      <w:lang w:val="en-US"/>
    </w:rPr>
  </w:style>
  <w:style w:type="character" w:customStyle="1" w:styleId="eop">
    <w:name w:val="eop"/>
    <w:basedOn w:val="DefaultParagraphFont"/>
    <w:rsid w:val="00FB5DBD"/>
  </w:style>
  <w:style w:type="table" w:customStyle="1" w:styleId="Reatabula3">
    <w:name w:val="Režģa tabula3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4">
    <w:name w:val="Režģa tabula4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5">
    <w:name w:val="Režģa tabula5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6">
    <w:name w:val="Režģa tabula6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5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23688E783907124CAC1DE37102960518" ma:contentTypeVersion="0" ma:contentTypeDescription="Izveidot jaunu dokumentu." ma:contentTypeScope="" ma:versionID="2ea657c8f37b696aeec78603aea0135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e327ae622902cd8b42a997839a5224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Virsrak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453E30-3053-474A-9C32-E9084F88F6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0F37AA-1A89-4AF0-97CB-ADC8055683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FDD17F-19EE-4ED4-B282-17799E2A97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7FC0C7-C189-4007-A916-0C94740F79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91</Words>
  <Characters>1079</Characters>
  <Application>Microsoft Office Word</Application>
  <DocSecurity>4</DocSecurity>
  <Lines>8</Lines>
  <Paragraphs>5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domes lemums</vt:lpstr>
      <vt:lpstr>Padomes lemums</vt:lpstr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domes lemums</dc:title>
  <dc:creator>sprk@sprk.gov.lv</dc:creator>
  <cp:lastModifiedBy>Aiga Lipenberga</cp:lastModifiedBy>
  <cp:revision>2</cp:revision>
  <dcterms:created xsi:type="dcterms:W3CDTF">2022-08-25T05:20:00Z</dcterms:created>
  <dcterms:modified xsi:type="dcterms:W3CDTF">2022-08-25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688E783907124CAC1DE37102960518</vt:lpwstr>
  </property>
</Properties>
</file>